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F8F0C" w14:textId="77777777" w:rsidR="00520A0F" w:rsidRPr="003E6DCD" w:rsidRDefault="00520A0F" w:rsidP="00520A0F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國立陽明交通大學</w:t>
      </w:r>
      <w:r w:rsidRPr="003E6DCD">
        <w:rPr>
          <w:rFonts w:eastAsia="標楷體"/>
          <w:b/>
          <w:spacing w:val="10"/>
          <w:sz w:val="40"/>
          <w:szCs w:val="40"/>
        </w:rPr>
        <w:t>114</w:t>
      </w:r>
      <w:r w:rsidRPr="003E6DCD">
        <w:rPr>
          <w:rFonts w:eastAsia="標楷體"/>
          <w:b/>
          <w:spacing w:val="10"/>
          <w:sz w:val="40"/>
          <w:szCs w:val="40"/>
        </w:rPr>
        <w:t>學年度</w:t>
      </w:r>
    </w:p>
    <w:p w14:paraId="641F7DFF" w14:textId="77777777" w:rsidR="00520A0F" w:rsidRPr="003E6DCD" w:rsidRDefault="00520A0F" w:rsidP="00520A0F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學士後電子與光子學士學位學程</w:t>
      </w:r>
    </w:p>
    <w:p w14:paraId="27319A25" w14:textId="77777777" w:rsidR="00520A0F" w:rsidRPr="003E6DCD" w:rsidRDefault="00520A0F" w:rsidP="00520A0F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proofErr w:type="gramStart"/>
      <w:r w:rsidRPr="003E6DCD">
        <w:rPr>
          <w:rFonts w:eastAsia="標楷體"/>
          <w:b/>
          <w:spacing w:val="10"/>
          <w:sz w:val="40"/>
          <w:szCs w:val="40"/>
        </w:rPr>
        <w:t>境外生持居留證</w:t>
      </w:r>
      <w:proofErr w:type="gramEnd"/>
      <w:r w:rsidRPr="003E6DCD">
        <w:rPr>
          <w:rFonts w:eastAsia="標楷體"/>
          <w:b/>
          <w:spacing w:val="10"/>
          <w:sz w:val="40"/>
          <w:szCs w:val="40"/>
        </w:rPr>
        <w:t>報考切結書</w:t>
      </w:r>
    </w:p>
    <w:p w14:paraId="34F3569B" w14:textId="77777777" w:rsidR="00520A0F" w:rsidRPr="003E6DCD" w:rsidRDefault="00520A0F" w:rsidP="00520A0F">
      <w:pPr>
        <w:autoSpaceDE w:val="0"/>
        <w:autoSpaceDN w:val="0"/>
        <w:adjustRightInd w:val="0"/>
        <w:snapToGrid w:val="0"/>
        <w:spacing w:line="360" w:lineRule="atLeast"/>
        <w:jc w:val="center"/>
        <w:textAlignment w:val="bottom"/>
        <w:rPr>
          <w:rFonts w:eastAsia="標楷體"/>
          <w:b/>
          <w:spacing w:val="-2"/>
          <w:sz w:val="40"/>
          <w:szCs w:val="40"/>
        </w:rPr>
      </w:pPr>
    </w:p>
    <w:p w14:paraId="764E57FD" w14:textId="77777777" w:rsidR="00520A0F" w:rsidRPr="003E6DCD" w:rsidRDefault="00520A0F" w:rsidP="00520A0F">
      <w:pPr>
        <w:autoSpaceDE w:val="0"/>
        <w:autoSpaceDN w:val="0"/>
        <w:adjustRightInd w:val="0"/>
        <w:snapToGrid w:val="0"/>
        <w:spacing w:line="360" w:lineRule="atLeast"/>
        <w:jc w:val="center"/>
        <w:textAlignment w:val="bottom"/>
        <w:rPr>
          <w:rFonts w:eastAsia="標楷體"/>
          <w:b/>
          <w:spacing w:val="-2"/>
          <w:sz w:val="40"/>
          <w:szCs w:val="40"/>
        </w:rPr>
      </w:pPr>
    </w:p>
    <w:p w14:paraId="36928364" w14:textId="77777777" w:rsidR="00520A0F" w:rsidRPr="00EA644D" w:rsidRDefault="00520A0F" w:rsidP="00520A0F">
      <w:pPr>
        <w:autoSpaceDE w:val="0"/>
        <w:autoSpaceDN w:val="0"/>
        <w:adjustRightInd w:val="0"/>
        <w:ind w:leftChars="236" w:left="566" w:rightChars="42" w:right="101"/>
        <w:jc w:val="both"/>
        <w:rPr>
          <w:rFonts w:eastAsia="標楷體"/>
          <w:spacing w:val="20"/>
          <w:kern w:val="0"/>
          <w:sz w:val="36"/>
          <w:szCs w:val="28"/>
        </w:rPr>
      </w:pPr>
      <w:r w:rsidRPr="003E6DCD">
        <w:rPr>
          <w:rFonts w:eastAsia="標楷體"/>
          <w:kern w:val="0"/>
          <w:sz w:val="36"/>
          <w:szCs w:val="28"/>
        </w:rPr>
        <w:t xml:space="preserve">    </w:t>
      </w:r>
      <w:r w:rsidRPr="00EA644D">
        <w:rPr>
          <w:rFonts w:eastAsia="標楷體"/>
          <w:spacing w:val="20"/>
          <w:kern w:val="0"/>
          <w:sz w:val="36"/>
          <w:szCs w:val="28"/>
        </w:rPr>
        <w:t>本人</w:t>
      </w:r>
      <w:r w:rsidRPr="00EA644D">
        <w:rPr>
          <w:rFonts w:eastAsia="標楷體"/>
          <w:spacing w:val="20"/>
          <w:kern w:val="0"/>
          <w:sz w:val="36"/>
          <w:szCs w:val="28"/>
        </w:rPr>
        <w:t>_____________(</w:t>
      </w:r>
      <w:r w:rsidRPr="00EA644D">
        <w:rPr>
          <w:rFonts w:eastAsia="標楷體"/>
          <w:spacing w:val="20"/>
          <w:kern w:val="0"/>
          <w:sz w:val="36"/>
          <w:szCs w:val="28"/>
        </w:rPr>
        <w:t>考生</w:t>
      </w:r>
      <w:r w:rsidRPr="00EA644D">
        <w:rPr>
          <w:rFonts w:eastAsia="標楷體"/>
          <w:spacing w:val="20"/>
          <w:kern w:val="0"/>
          <w:sz w:val="36"/>
          <w:szCs w:val="28"/>
        </w:rPr>
        <w:t>)</w:t>
      </w:r>
      <w:r w:rsidRPr="00EA644D">
        <w:rPr>
          <w:rFonts w:eastAsia="標楷體"/>
          <w:spacing w:val="20"/>
          <w:kern w:val="0"/>
          <w:sz w:val="36"/>
          <w:szCs w:val="28"/>
        </w:rPr>
        <w:t>持居留證報考貴校</w:t>
      </w:r>
      <w:r w:rsidRPr="00EA644D">
        <w:rPr>
          <w:rFonts w:eastAsia="標楷體"/>
          <w:spacing w:val="20"/>
          <w:kern w:val="0"/>
          <w:sz w:val="36"/>
          <w:szCs w:val="28"/>
        </w:rPr>
        <w:t>114</w:t>
      </w:r>
      <w:r w:rsidRPr="00EA644D">
        <w:rPr>
          <w:rFonts w:eastAsia="標楷體"/>
          <w:spacing w:val="20"/>
          <w:kern w:val="0"/>
          <w:sz w:val="36"/>
          <w:szCs w:val="28"/>
        </w:rPr>
        <w:t>學年度學士後電子與光子學士學位學程招生考試，報考時已取得合法居留身分，並附上本人之居留證影本供查證。</w:t>
      </w:r>
    </w:p>
    <w:p w14:paraId="2DC75E2F" w14:textId="77777777" w:rsidR="00520A0F" w:rsidRPr="00EA644D" w:rsidRDefault="00520A0F" w:rsidP="00520A0F">
      <w:pPr>
        <w:autoSpaceDE w:val="0"/>
        <w:autoSpaceDN w:val="0"/>
        <w:adjustRightInd w:val="0"/>
        <w:ind w:leftChars="236" w:left="566" w:rightChars="42" w:right="101"/>
        <w:jc w:val="both"/>
        <w:rPr>
          <w:rFonts w:eastAsia="標楷體"/>
          <w:spacing w:val="20"/>
          <w:kern w:val="0"/>
          <w:sz w:val="36"/>
          <w:szCs w:val="28"/>
        </w:rPr>
      </w:pPr>
      <w:r w:rsidRPr="00EA644D">
        <w:rPr>
          <w:rFonts w:eastAsia="標楷體"/>
          <w:spacing w:val="20"/>
          <w:kern w:val="0"/>
          <w:sz w:val="36"/>
          <w:szCs w:val="28"/>
        </w:rPr>
        <w:t xml:space="preserve">    </w:t>
      </w:r>
      <w:r w:rsidRPr="00EA644D">
        <w:rPr>
          <w:rFonts w:eastAsia="標楷體"/>
          <w:spacing w:val="20"/>
          <w:kern w:val="0"/>
          <w:sz w:val="36"/>
          <w:szCs w:val="28"/>
        </w:rPr>
        <w:t>如錄取就讀期間本人之居留身分消失，需自行負責申請居留簽證，學校概不負責辦理學生就學事由之簽證。</w:t>
      </w:r>
    </w:p>
    <w:p w14:paraId="5474F628" w14:textId="77777777" w:rsidR="00520A0F" w:rsidRPr="003E6DCD" w:rsidRDefault="00520A0F" w:rsidP="00520A0F">
      <w:pPr>
        <w:pStyle w:val="Default"/>
        <w:rPr>
          <w:rFonts w:ascii="Times New Roman" w:cs="Times New Roman"/>
          <w:color w:val="auto"/>
          <w:sz w:val="28"/>
          <w:szCs w:val="28"/>
        </w:rPr>
      </w:pPr>
    </w:p>
    <w:p w14:paraId="26144881" w14:textId="77777777" w:rsidR="00520A0F" w:rsidRPr="003E6DCD" w:rsidRDefault="00520A0F" w:rsidP="00520A0F">
      <w:pPr>
        <w:pStyle w:val="Default"/>
        <w:spacing w:beforeLines="50" w:before="180"/>
        <w:rPr>
          <w:rFonts w:ascii="Times New Roman" w:cs="Times New Roman"/>
          <w:color w:val="auto"/>
          <w:spacing w:val="-2"/>
          <w:sz w:val="36"/>
          <w:szCs w:val="36"/>
        </w:rPr>
      </w:pPr>
      <w:r w:rsidRPr="003E6DCD">
        <w:rPr>
          <w:rFonts w:ascii="Times New Roman" w:cs="Times New Roman"/>
          <w:color w:val="auto"/>
          <w:sz w:val="36"/>
          <w:szCs w:val="36"/>
        </w:rPr>
        <w:t>此致</w:t>
      </w:r>
      <w:r w:rsidRPr="003E6DCD">
        <w:rPr>
          <w:rFonts w:ascii="Times New Roman" w:cs="Times New Roman"/>
          <w:color w:val="auto"/>
          <w:sz w:val="36"/>
          <w:szCs w:val="36"/>
        </w:rPr>
        <w:t xml:space="preserve"> </w:t>
      </w:r>
      <w:r w:rsidRPr="003E6DCD">
        <w:rPr>
          <w:rFonts w:ascii="Times New Roman" w:cs="Times New Roman"/>
          <w:color w:val="auto"/>
          <w:spacing w:val="-2"/>
          <w:sz w:val="36"/>
          <w:szCs w:val="36"/>
        </w:rPr>
        <w:t>國立陽明交通大學</w:t>
      </w:r>
    </w:p>
    <w:p w14:paraId="732E4CE2" w14:textId="77777777" w:rsidR="00520A0F" w:rsidRPr="003E6DCD" w:rsidRDefault="00520A0F" w:rsidP="00520A0F">
      <w:pPr>
        <w:pStyle w:val="Default"/>
        <w:spacing w:beforeLines="50" w:before="180"/>
        <w:rPr>
          <w:rFonts w:ascii="Times New Roman" w:cs="Times New Roman"/>
          <w:color w:val="auto"/>
          <w:sz w:val="36"/>
          <w:szCs w:val="36"/>
        </w:rPr>
      </w:pPr>
    </w:p>
    <w:p w14:paraId="52487A01" w14:textId="362A2C41" w:rsidR="00520A0F" w:rsidRPr="0056446B" w:rsidRDefault="00520A0F" w:rsidP="00520A0F">
      <w:pPr>
        <w:autoSpaceDE w:val="0"/>
        <w:autoSpaceDN w:val="0"/>
        <w:adjustRightInd w:val="0"/>
        <w:spacing w:beforeLines="50" w:before="180" w:afterLines="50" w:after="180" w:line="500" w:lineRule="exact"/>
        <w:ind w:firstLineChars="202" w:firstLine="727"/>
        <w:rPr>
          <w:rFonts w:eastAsia="標楷體"/>
          <w:spacing w:val="20"/>
          <w:kern w:val="0"/>
          <w:sz w:val="36"/>
          <w:szCs w:val="28"/>
        </w:rPr>
      </w:pPr>
      <w:r w:rsidRPr="003E6DCD">
        <w:rPr>
          <w:rFonts w:eastAsia="標楷體"/>
          <w:kern w:val="0"/>
          <w:sz w:val="36"/>
          <w:szCs w:val="28"/>
        </w:rPr>
        <w:t xml:space="preserve">                   </w:t>
      </w:r>
      <w:r w:rsidRPr="0056446B">
        <w:rPr>
          <w:rFonts w:eastAsia="標楷體"/>
          <w:spacing w:val="20"/>
          <w:kern w:val="0"/>
          <w:sz w:val="36"/>
          <w:szCs w:val="28"/>
        </w:rPr>
        <w:t>立切結書人：</w:t>
      </w:r>
      <w:r w:rsidRPr="0056446B">
        <w:rPr>
          <w:rFonts w:eastAsia="標楷體"/>
          <w:bCs/>
          <w:spacing w:val="20"/>
          <w:sz w:val="36"/>
          <w:szCs w:val="36"/>
          <w:u w:val="single"/>
        </w:rPr>
        <w:t xml:space="preserve">                 </w:t>
      </w:r>
    </w:p>
    <w:p w14:paraId="6259E14A" w14:textId="77777777" w:rsidR="00520A0F" w:rsidRDefault="00520A0F" w:rsidP="00520A0F">
      <w:pPr>
        <w:autoSpaceDE w:val="0"/>
        <w:autoSpaceDN w:val="0"/>
        <w:adjustRightInd w:val="0"/>
        <w:spacing w:beforeLines="50" w:before="180" w:afterLines="50" w:after="180" w:line="500" w:lineRule="exact"/>
        <w:ind w:firstLineChars="202" w:firstLine="808"/>
        <w:rPr>
          <w:rFonts w:eastAsia="標楷體"/>
          <w:spacing w:val="20"/>
          <w:kern w:val="0"/>
          <w:sz w:val="36"/>
          <w:szCs w:val="28"/>
        </w:rPr>
      </w:pPr>
    </w:p>
    <w:p w14:paraId="417D549A" w14:textId="2E6B3841" w:rsidR="00520A0F" w:rsidRPr="0056446B" w:rsidRDefault="00520A0F" w:rsidP="00520A0F">
      <w:pPr>
        <w:autoSpaceDE w:val="0"/>
        <w:autoSpaceDN w:val="0"/>
        <w:adjustRightInd w:val="0"/>
        <w:spacing w:beforeLines="50" w:before="180" w:afterLines="50" w:after="180" w:line="500" w:lineRule="exact"/>
        <w:ind w:firstLineChars="202" w:firstLine="808"/>
        <w:rPr>
          <w:rFonts w:eastAsia="標楷體"/>
          <w:spacing w:val="20"/>
          <w:kern w:val="0"/>
          <w:sz w:val="36"/>
          <w:szCs w:val="28"/>
        </w:rPr>
      </w:pPr>
      <w:bookmarkStart w:id="0" w:name="_GoBack"/>
      <w:bookmarkEnd w:id="0"/>
      <w:r w:rsidRPr="0056446B">
        <w:rPr>
          <w:rFonts w:eastAsia="標楷體"/>
          <w:spacing w:val="20"/>
          <w:kern w:val="0"/>
          <w:sz w:val="36"/>
          <w:szCs w:val="28"/>
        </w:rPr>
        <w:t>居留證號：</w:t>
      </w:r>
    </w:p>
    <w:p w14:paraId="0023626E" w14:textId="77777777" w:rsidR="00520A0F" w:rsidRPr="0056446B" w:rsidRDefault="00520A0F" w:rsidP="00520A0F">
      <w:pPr>
        <w:autoSpaceDE w:val="0"/>
        <w:autoSpaceDN w:val="0"/>
        <w:adjustRightInd w:val="0"/>
        <w:spacing w:beforeLines="50" w:before="180" w:afterLines="50" w:after="180" w:line="500" w:lineRule="exact"/>
        <w:ind w:firstLineChars="202" w:firstLine="808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聯絡電話：</w:t>
      </w:r>
    </w:p>
    <w:p w14:paraId="6883B833" w14:textId="77777777" w:rsidR="00520A0F" w:rsidRPr="0056446B" w:rsidRDefault="00520A0F" w:rsidP="00520A0F">
      <w:pPr>
        <w:autoSpaceDE w:val="0"/>
        <w:autoSpaceDN w:val="0"/>
        <w:adjustRightInd w:val="0"/>
        <w:spacing w:beforeLines="50" w:before="180" w:afterLines="50" w:after="180" w:line="500" w:lineRule="exact"/>
        <w:ind w:firstLineChars="202" w:firstLine="808"/>
        <w:rPr>
          <w:rFonts w:eastAsia="標楷體"/>
          <w:spacing w:val="20"/>
          <w:kern w:val="0"/>
          <w:sz w:val="36"/>
          <w:szCs w:val="28"/>
        </w:rPr>
      </w:pPr>
      <w:r w:rsidRPr="0056446B">
        <w:rPr>
          <w:rFonts w:eastAsia="標楷體"/>
          <w:spacing w:val="20"/>
          <w:kern w:val="0"/>
          <w:sz w:val="36"/>
          <w:szCs w:val="28"/>
        </w:rPr>
        <w:t>聯絡地址：</w:t>
      </w:r>
    </w:p>
    <w:p w14:paraId="203E7D1C" w14:textId="77777777" w:rsidR="00520A0F" w:rsidRPr="003E6DCD" w:rsidRDefault="00520A0F" w:rsidP="00520A0F">
      <w:pPr>
        <w:pStyle w:val="Default"/>
        <w:spacing w:beforeLines="50" w:before="180"/>
        <w:rPr>
          <w:rFonts w:ascii="Times New Roman" w:cs="Times New Roman"/>
          <w:color w:val="auto"/>
          <w:sz w:val="36"/>
          <w:szCs w:val="36"/>
        </w:rPr>
      </w:pPr>
    </w:p>
    <w:p w14:paraId="60EAAB3F" w14:textId="1C861552" w:rsidR="007F40B6" w:rsidRPr="00520A0F" w:rsidRDefault="00520A0F" w:rsidP="00520A0F">
      <w:pPr>
        <w:autoSpaceDE w:val="0"/>
        <w:autoSpaceDN w:val="0"/>
        <w:adjustRightInd w:val="0"/>
        <w:jc w:val="distribute"/>
      </w:pPr>
      <w:r w:rsidRPr="0056446B">
        <w:rPr>
          <w:rFonts w:eastAsia="標楷體"/>
          <w:spacing w:val="20"/>
          <w:sz w:val="36"/>
          <w:szCs w:val="36"/>
        </w:rPr>
        <w:t>中華民國</w:t>
      </w:r>
      <w:r w:rsidRPr="0056446B">
        <w:rPr>
          <w:rFonts w:eastAsia="標楷體"/>
          <w:spacing w:val="20"/>
          <w:sz w:val="36"/>
          <w:szCs w:val="36"/>
        </w:rPr>
        <w:t xml:space="preserve">     </w:t>
      </w:r>
      <w:r w:rsidRPr="0056446B">
        <w:rPr>
          <w:rFonts w:eastAsia="標楷體"/>
          <w:spacing w:val="20"/>
          <w:sz w:val="36"/>
          <w:szCs w:val="36"/>
        </w:rPr>
        <w:t>年</w:t>
      </w:r>
      <w:r w:rsidRPr="0056446B">
        <w:rPr>
          <w:rFonts w:eastAsia="標楷體"/>
          <w:spacing w:val="20"/>
          <w:sz w:val="36"/>
          <w:szCs w:val="36"/>
        </w:rPr>
        <w:t xml:space="preserve">      </w:t>
      </w:r>
      <w:r w:rsidRPr="0056446B">
        <w:rPr>
          <w:rFonts w:eastAsia="標楷體"/>
          <w:spacing w:val="20"/>
          <w:sz w:val="36"/>
          <w:szCs w:val="36"/>
        </w:rPr>
        <w:t>月</w:t>
      </w:r>
      <w:r w:rsidRPr="0056446B">
        <w:rPr>
          <w:rFonts w:eastAsia="標楷體"/>
          <w:spacing w:val="20"/>
          <w:sz w:val="36"/>
          <w:szCs w:val="36"/>
        </w:rPr>
        <w:t xml:space="preserve">      </w:t>
      </w:r>
      <w:r w:rsidRPr="0056446B">
        <w:rPr>
          <w:rFonts w:eastAsia="標楷體"/>
          <w:spacing w:val="20"/>
          <w:sz w:val="36"/>
          <w:szCs w:val="36"/>
        </w:rPr>
        <w:t>日</w:t>
      </w:r>
    </w:p>
    <w:sectPr w:rsidR="007F40B6" w:rsidRPr="00520A0F" w:rsidSect="0081500D">
      <w:footerReference w:type="default" r:id="rId8"/>
      <w:pgSz w:w="11906" w:h="16838"/>
      <w:pgMar w:top="851" w:right="746" w:bottom="567" w:left="851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6C3CE7" w14:textId="77777777" w:rsidR="00D24061" w:rsidRDefault="00D24061">
      <w:r>
        <w:separator/>
      </w:r>
    </w:p>
  </w:endnote>
  <w:endnote w:type="continuationSeparator" w:id="0">
    <w:p w14:paraId="6AD413A7" w14:textId="77777777" w:rsidR="00D24061" w:rsidRDefault="00D24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@華康中楷體">
    <w:altName w:val="@新細明體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C0498" w14:textId="77777777" w:rsidR="00F63904" w:rsidRPr="004139CA" w:rsidRDefault="00F63904" w:rsidP="004139CA">
    <w:pPr>
      <w:pStyle w:val="a7"/>
    </w:pPr>
  </w:p>
  <w:p w14:paraId="2E692FBC" w14:textId="77777777" w:rsidR="00F63904" w:rsidRDefault="00F639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F43A9" w14:textId="77777777" w:rsidR="00D24061" w:rsidRDefault="00D24061">
      <w:r>
        <w:separator/>
      </w:r>
    </w:p>
  </w:footnote>
  <w:footnote w:type="continuationSeparator" w:id="0">
    <w:p w14:paraId="1E516D5F" w14:textId="77777777" w:rsidR="00D24061" w:rsidRDefault="00D24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D6CFD"/>
    <w:multiLevelType w:val="hybridMultilevel"/>
    <w:tmpl w:val="F388493C"/>
    <w:lvl w:ilvl="0" w:tplc="FEDE4E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6A1BC4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" w15:restartNumberingAfterBreak="0">
    <w:nsid w:val="17777888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8634F35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18CD2FBC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5" w15:restartNumberingAfterBreak="0">
    <w:nsid w:val="1AA02188"/>
    <w:multiLevelType w:val="hybridMultilevel"/>
    <w:tmpl w:val="27ECE18A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0003E86">
      <w:start w:val="1"/>
      <w:numFmt w:val="upperLetter"/>
      <w:lvlText w:val="%3."/>
      <w:lvlJc w:val="left"/>
      <w:pPr>
        <w:ind w:left="1320" w:hanging="360"/>
      </w:pPr>
      <w:rPr>
        <w:rFonts w:hAnsi="標楷體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EF7C21"/>
    <w:multiLevelType w:val="multilevel"/>
    <w:tmpl w:val="057CCA26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  <w:color w:val="auto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7" w15:restartNumberingAfterBreak="0">
    <w:nsid w:val="1BB24282"/>
    <w:multiLevelType w:val="hybridMultilevel"/>
    <w:tmpl w:val="8CD0AA84"/>
    <w:lvl w:ilvl="0" w:tplc="04090015">
      <w:start w:val="1"/>
      <w:numFmt w:val="taiwaneseCountingThousand"/>
      <w:lvlText w:val="%1、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1CE067B3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" w15:restartNumberingAfterBreak="0">
    <w:nsid w:val="231E646D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0" w15:restartNumberingAfterBreak="0">
    <w:nsid w:val="24994883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1" w15:restartNumberingAfterBreak="0">
    <w:nsid w:val="25AA309A"/>
    <w:multiLevelType w:val="multilevel"/>
    <w:tmpl w:val="92320660"/>
    <w:lvl w:ilvl="0">
      <w:start w:val="1"/>
      <w:numFmt w:val="decimal"/>
      <w:lvlText w:val="%1."/>
      <w:lvlJc w:val="left"/>
      <w:pPr>
        <w:ind w:left="960" w:hanging="360"/>
      </w:pPr>
      <w:rPr>
        <w:sz w:val="24"/>
      </w:rPr>
    </w:lvl>
    <w:lvl w:ilvl="1">
      <w:start w:val="1"/>
      <w:numFmt w:val="ideographTraditional"/>
      <w:lvlText w:val="%2、"/>
      <w:lvlJc w:val="left"/>
      <w:pPr>
        <w:ind w:left="1560" w:hanging="480"/>
      </w:pPr>
    </w:lvl>
    <w:lvl w:ilvl="2">
      <w:start w:val="1"/>
      <w:numFmt w:val="lowerRoman"/>
      <w:lvlText w:val="%3."/>
      <w:lvlJc w:val="right"/>
      <w:pPr>
        <w:ind w:left="2040" w:hanging="480"/>
      </w:pPr>
    </w:lvl>
    <w:lvl w:ilvl="3">
      <w:start w:val="1"/>
      <w:numFmt w:val="decimal"/>
      <w:lvlText w:val="%4."/>
      <w:lvlJc w:val="left"/>
      <w:pPr>
        <w:ind w:left="2520" w:hanging="480"/>
      </w:pPr>
    </w:lvl>
    <w:lvl w:ilvl="4">
      <w:start w:val="1"/>
      <w:numFmt w:val="ideographTraditional"/>
      <w:lvlText w:val="%5、"/>
      <w:lvlJc w:val="left"/>
      <w:pPr>
        <w:ind w:left="3000" w:hanging="480"/>
      </w:pPr>
    </w:lvl>
    <w:lvl w:ilvl="5">
      <w:start w:val="1"/>
      <w:numFmt w:val="lowerRoman"/>
      <w:lvlText w:val="%6."/>
      <w:lvlJc w:val="right"/>
      <w:pPr>
        <w:ind w:left="3480" w:hanging="480"/>
      </w:pPr>
    </w:lvl>
    <w:lvl w:ilvl="6">
      <w:start w:val="1"/>
      <w:numFmt w:val="decimal"/>
      <w:lvlText w:val="%7."/>
      <w:lvlJc w:val="left"/>
      <w:pPr>
        <w:ind w:left="3960" w:hanging="480"/>
      </w:pPr>
    </w:lvl>
    <w:lvl w:ilvl="7">
      <w:start w:val="1"/>
      <w:numFmt w:val="ideographTraditional"/>
      <w:lvlText w:val="%8、"/>
      <w:lvlJc w:val="left"/>
      <w:pPr>
        <w:ind w:left="4440" w:hanging="480"/>
      </w:pPr>
    </w:lvl>
    <w:lvl w:ilvl="8">
      <w:start w:val="1"/>
      <w:numFmt w:val="lowerRoman"/>
      <w:lvlText w:val="%9."/>
      <w:lvlJc w:val="right"/>
      <w:pPr>
        <w:ind w:left="4920" w:hanging="480"/>
      </w:pPr>
    </w:lvl>
  </w:abstractNum>
  <w:abstractNum w:abstractNumId="12" w15:restartNumberingAfterBreak="0">
    <w:nsid w:val="26820CDA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26B80B94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8B7E6E"/>
    <w:multiLevelType w:val="hybridMultilevel"/>
    <w:tmpl w:val="549EC858"/>
    <w:lvl w:ilvl="0" w:tplc="04090011">
      <w:start w:val="1"/>
      <w:numFmt w:val="upperLetter"/>
      <w:lvlText w:val="%1."/>
      <w:lvlJc w:val="left"/>
      <w:pPr>
        <w:ind w:left="28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370" w:hanging="480"/>
      </w:pPr>
    </w:lvl>
    <w:lvl w:ilvl="2" w:tplc="04090011">
      <w:start w:val="1"/>
      <w:numFmt w:val="upperLetter"/>
      <w:lvlText w:val="%3."/>
      <w:lvlJc w:val="left"/>
      <w:pPr>
        <w:ind w:left="3850" w:hanging="480"/>
      </w:pPr>
    </w:lvl>
    <w:lvl w:ilvl="3" w:tplc="0409000F">
      <w:start w:val="1"/>
      <w:numFmt w:val="decimal"/>
      <w:lvlText w:val="%4."/>
      <w:lvlJc w:val="left"/>
      <w:pPr>
        <w:ind w:left="43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10" w:hanging="480"/>
      </w:pPr>
    </w:lvl>
    <w:lvl w:ilvl="5" w:tplc="0409001B" w:tentative="1">
      <w:start w:val="1"/>
      <w:numFmt w:val="lowerRoman"/>
      <w:lvlText w:val="%6."/>
      <w:lvlJc w:val="right"/>
      <w:pPr>
        <w:ind w:left="5290" w:hanging="480"/>
      </w:pPr>
    </w:lvl>
    <w:lvl w:ilvl="6" w:tplc="0409000F" w:tentative="1">
      <w:start w:val="1"/>
      <w:numFmt w:val="decimal"/>
      <w:lvlText w:val="%7."/>
      <w:lvlJc w:val="left"/>
      <w:pPr>
        <w:ind w:left="57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250" w:hanging="480"/>
      </w:pPr>
    </w:lvl>
    <w:lvl w:ilvl="8" w:tplc="0409001B" w:tentative="1">
      <w:start w:val="1"/>
      <w:numFmt w:val="lowerRoman"/>
      <w:lvlText w:val="%9."/>
      <w:lvlJc w:val="right"/>
      <w:pPr>
        <w:ind w:left="6730" w:hanging="480"/>
      </w:pPr>
    </w:lvl>
  </w:abstractNum>
  <w:abstractNum w:abstractNumId="15" w15:restartNumberingAfterBreak="0">
    <w:nsid w:val="2D775E8A"/>
    <w:multiLevelType w:val="hybridMultilevel"/>
    <w:tmpl w:val="4DE6C274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0A31248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7" w15:restartNumberingAfterBreak="0">
    <w:nsid w:val="345F596E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8" w15:restartNumberingAfterBreak="0">
    <w:nsid w:val="35FA6A2A"/>
    <w:multiLevelType w:val="hybridMultilevel"/>
    <w:tmpl w:val="EA96FE20"/>
    <w:lvl w:ilvl="0" w:tplc="AC6E61D8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7E345DD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0" w15:restartNumberingAfterBreak="0">
    <w:nsid w:val="3B696D19"/>
    <w:multiLevelType w:val="hybridMultilevel"/>
    <w:tmpl w:val="AD9828CE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CCF2F3EE">
      <w:start w:val="1"/>
      <w:numFmt w:val="taiwaneseCountingThousand"/>
      <w:lvlText w:val="(%2)"/>
      <w:lvlJc w:val="left"/>
      <w:pPr>
        <w:ind w:left="2218" w:hanging="413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1" w15:restartNumberingAfterBreak="0">
    <w:nsid w:val="415776D9"/>
    <w:multiLevelType w:val="multilevel"/>
    <w:tmpl w:val="652A87CA"/>
    <w:lvl w:ilvl="0">
      <w:start w:val="1"/>
      <w:numFmt w:val="japaneseCounting"/>
      <w:lvlText w:val="%1、"/>
      <w:lvlJc w:val="left"/>
      <w:pPr>
        <w:ind w:left="1077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44E96539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6090A83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6CA777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25" w15:restartNumberingAfterBreak="0">
    <w:nsid w:val="4A2E17CC"/>
    <w:multiLevelType w:val="hybridMultilevel"/>
    <w:tmpl w:val="3A60EEAE"/>
    <w:lvl w:ilvl="0" w:tplc="0409000F">
      <w:start w:val="1"/>
      <w:numFmt w:val="decimal"/>
      <w:lvlText w:val="%1."/>
      <w:lvlJc w:val="left"/>
      <w:pPr>
        <w:tabs>
          <w:tab w:val="num" w:pos="1361"/>
        </w:tabs>
        <w:ind w:left="1361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26" w15:restartNumberingAfterBreak="0">
    <w:nsid w:val="4AEC10C5"/>
    <w:multiLevelType w:val="hybridMultilevel"/>
    <w:tmpl w:val="642C4B00"/>
    <w:lvl w:ilvl="0" w:tplc="F9EC6D88">
      <w:start w:val="1"/>
      <w:numFmt w:val="taiwaneseCountingThousand"/>
      <w:lvlText w:val="%1、"/>
      <w:lvlJc w:val="left"/>
      <w:pPr>
        <w:tabs>
          <w:tab w:val="num" w:pos="1077"/>
        </w:tabs>
        <w:ind w:left="1077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4BB238D0"/>
    <w:multiLevelType w:val="hybridMultilevel"/>
    <w:tmpl w:val="C696E00A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8" w15:restartNumberingAfterBreak="0">
    <w:nsid w:val="50951F27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5A3B42A6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30" w15:restartNumberingAfterBreak="0">
    <w:nsid w:val="5B7E3D4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1" w15:restartNumberingAfterBreak="0">
    <w:nsid w:val="60032B0C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4F3092D"/>
    <w:multiLevelType w:val="hybridMultilevel"/>
    <w:tmpl w:val="B77CA482"/>
    <w:lvl w:ilvl="0" w:tplc="8E5841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64B204F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665E038A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8D78C5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36" w15:restartNumberingAfterBreak="0">
    <w:nsid w:val="6C1C4E4F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7" w15:restartNumberingAfterBreak="0">
    <w:nsid w:val="7075070D"/>
    <w:multiLevelType w:val="multilevel"/>
    <w:tmpl w:val="74045FD0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38" w15:restartNumberingAfterBreak="0">
    <w:nsid w:val="747A45E9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39" w15:restartNumberingAfterBreak="0">
    <w:nsid w:val="74C74E26"/>
    <w:multiLevelType w:val="multilevel"/>
    <w:tmpl w:val="6D32ABE6"/>
    <w:lvl w:ilvl="0">
      <w:start w:val="1"/>
      <w:numFmt w:val="decimal"/>
      <w:lvlText w:val="%1."/>
      <w:lvlJc w:val="left"/>
      <w:pPr>
        <w:ind w:left="1680" w:hanging="720"/>
      </w:pPr>
      <w:rPr>
        <w:b w:val="0"/>
      </w:rPr>
    </w:lvl>
    <w:lvl w:ilvl="1">
      <w:start w:val="1"/>
      <w:numFmt w:val="decimal"/>
      <w:lvlText w:val="(%2)"/>
      <w:lvlJc w:val="left"/>
      <w:pPr>
        <w:ind w:left="2040" w:hanging="360"/>
      </w:pPr>
      <w:rPr>
        <w:rFonts w:ascii="Times New Roman" w:eastAsia="標楷體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2760" w:hanging="180"/>
      </w:pPr>
    </w:lvl>
    <w:lvl w:ilvl="3">
      <w:start w:val="1"/>
      <w:numFmt w:val="decimal"/>
      <w:lvlText w:val="%4."/>
      <w:lvlJc w:val="left"/>
      <w:pPr>
        <w:ind w:left="3480" w:hanging="360"/>
      </w:pPr>
    </w:lvl>
    <w:lvl w:ilvl="4">
      <w:start w:val="1"/>
      <w:numFmt w:val="lowerLetter"/>
      <w:lvlText w:val="%5."/>
      <w:lvlJc w:val="left"/>
      <w:pPr>
        <w:ind w:left="4200" w:hanging="360"/>
      </w:pPr>
    </w:lvl>
    <w:lvl w:ilvl="5">
      <w:start w:val="1"/>
      <w:numFmt w:val="lowerRoman"/>
      <w:lvlText w:val="%6."/>
      <w:lvlJc w:val="right"/>
      <w:pPr>
        <w:ind w:left="4920" w:hanging="180"/>
      </w:pPr>
    </w:lvl>
    <w:lvl w:ilvl="6">
      <w:start w:val="1"/>
      <w:numFmt w:val="decimal"/>
      <w:lvlText w:val="%7."/>
      <w:lvlJc w:val="left"/>
      <w:pPr>
        <w:ind w:left="5640" w:hanging="360"/>
      </w:pPr>
    </w:lvl>
    <w:lvl w:ilvl="7">
      <w:start w:val="1"/>
      <w:numFmt w:val="lowerLetter"/>
      <w:lvlText w:val="%8."/>
      <w:lvlJc w:val="left"/>
      <w:pPr>
        <w:ind w:left="6360" w:hanging="360"/>
      </w:pPr>
    </w:lvl>
    <w:lvl w:ilvl="8">
      <w:start w:val="1"/>
      <w:numFmt w:val="lowerRoman"/>
      <w:lvlText w:val="%9."/>
      <w:lvlJc w:val="right"/>
      <w:pPr>
        <w:ind w:left="7080" w:hanging="180"/>
      </w:pPr>
    </w:lvl>
  </w:abstractNum>
  <w:abstractNum w:abstractNumId="40" w15:restartNumberingAfterBreak="0">
    <w:nsid w:val="7C2B5FA5"/>
    <w:multiLevelType w:val="hybridMultilevel"/>
    <w:tmpl w:val="72A23442"/>
    <w:lvl w:ilvl="0" w:tplc="E0825B3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DFD28B8"/>
    <w:multiLevelType w:val="hybridMultilevel"/>
    <w:tmpl w:val="C5781E9A"/>
    <w:lvl w:ilvl="0" w:tplc="D6D661D0">
      <w:start w:val="1"/>
      <w:numFmt w:val="decimal"/>
      <w:lvlText w:val="%1."/>
      <w:lvlJc w:val="left"/>
      <w:pPr>
        <w:ind w:left="284" w:hanging="28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E432745"/>
    <w:multiLevelType w:val="hybridMultilevel"/>
    <w:tmpl w:val="5B7C1190"/>
    <w:lvl w:ilvl="0" w:tplc="04090015">
      <w:start w:val="1"/>
      <w:numFmt w:val="taiwaneseCountingThousand"/>
      <w:lvlText w:val="%1、"/>
      <w:lvlJc w:val="left"/>
      <w:pPr>
        <w:ind w:left="764" w:hanging="480"/>
      </w:pPr>
    </w:lvl>
    <w:lvl w:ilvl="1" w:tplc="AD702AB6">
      <w:start w:val="1"/>
      <w:numFmt w:val="taiwaneseCountingThousand"/>
      <w:lvlText w:val="(%2)"/>
      <w:lvlJc w:val="left"/>
      <w:pPr>
        <w:ind w:left="1244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25"/>
  </w:num>
  <w:num w:numId="2">
    <w:abstractNumId w:val="29"/>
  </w:num>
  <w:num w:numId="3">
    <w:abstractNumId w:val="42"/>
  </w:num>
  <w:num w:numId="4">
    <w:abstractNumId w:val="12"/>
  </w:num>
  <w:num w:numId="5">
    <w:abstractNumId w:val="4"/>
  </w:num>
  <w:num w:numId="6">
    <w:abstractNumId w:val="7"/>
  </w:num>
  <w:num w:numId="7">
    <w:abstractNumId w:val="26"/>
  </w:num>
  <w:num w:numId="8">
    <w:abstractNumId w:val="41"/>
  </w:num>
  <w:num w:numId="9">
    <w:abstractNumId w:val="8"/>
  </w:num>
  <w:num w:numId="10">
    <w:abstractNumId w:val="27"/>
  </w:num>
  <w:num w:numId="11">
    <w:abstractNumId w:val="20"/>
  </w:num>
  <w:num w:numId="12">
    <w:abstractNumId w:val="40"/>
  </w:num>
  <w:num w:numId="13">
    <w:abstractNumId w:val="31"/>
  </w:num>
  <w:num w:numId="14">
    <w:abstractNumId w:val="34"/>
  </w:num>
  <w:num w:numId="15">
    <w:abstractNumId w:val="21"/>
  </w:num>
  <w:num w:numId="16">
    <w:abstractNumId w:val="11"/>
  </w:num>
  <w:num w:numId="17">
    <w:abstractNumId w:val="37"/>
  </w:num>
  <w:num w:numId="18">
    <w:abstractNumId w:val="33"/>
  </w:num>
  <w:num w:numId="19">
    <w:abstractNumId w:val="19"/>
  </w:num>
  <w:num w:numId="20">
    <w:abstractNumId w:val="10"/>
  </w:num>
  <w:num w:numId="21">
    <w:abstractNumId w:val="2"/>
  </w:num>
  <w:num w:numId="22">
    <w:abstractNumId w:val="9"/>
  </w:num>
  <w:num w:numId="23">
    <w:abstractNumId w:val="15"/>
  </w:num>
  <w:num w:numId="24">
    <w:abstractNumId w:val="13"/>
  </w:num>
  <w:num w:numId="25">
    <w:abstractNumId w:val="22"/>
  </w:num>
  <w:num w:numId="26">
    <w:abstractNumId w:val="0"/>
  </w:num>
  <w:num w:numId="27">
    <w:abstractNumId w:val="23"/>
  </w:num>
  <w:num w:numId="28">
    <w:abstractNumId w:val="5"/>
  </w:num>
  <w:num w:numId="29">
    <w:abstractNumId w:val="14"/>
  </w:num>
  <w:num w:numId="30">
    <w:abstractNumId w:val="35"/>
  </w:num>
  <w:num w:numId="31">
    <w:abstractNumId w:val="1"/>
  </w:num>
  <w:num w:numId="32">
    <w:abstractNumId w:val="39"/>
  </w:num>
  <w:num w:numId="33">
    <w:abstractNumId w:val="32"/>
  </w:num>
  <w:num w:numId="34">
    <w:abstractNumId w:val="6"/>
  </w:num>
  <w:num w:numId="35">
    <w:abstractNumId w:val="18"/>
  </w:num>
  <w:num w:numId="36">
    <w:abstractNumId w:val="3"/>
  </w:num>
  <w:num w:numId="37">
    <w:abstractNumId w:val="28"/>
  </w:num>
  <w:num w:numId="38">
    <w:abstractNumId w:val="38"/>
  </w:num>
  <w:num w:numId="39">
    <w:abstractNumId w:val="17"/>
  </w:num>
  <w:num w:numId="40">
    <w:abstractNumId w:val="24"/>
  </w:num>
  <w:num w:numId="41">
    <w:abstractNumId w:val="30"/>
  </w:num>
  <w:num w:numId="42">
    <w:abstractNumId w:val="36"/>
  </w:num>
  <w:num w:numId="43">
    <w:abstractNumId w:val="16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zEzMTcxMDYwMDJQ0lEKTi0uzszPAykwrgUADQ3D8iwAAAA="/>
  </w:docVars>
  <w:rsids>
    <w:rsidRoot w:val="00BD55A4"/>
    <w:rsid w:val="000001DA"/>
    <w:rsid w:val="00000F4F"/>
    <w:rsid w:val="00002B24"/>
    <w:rsid w:val="000045CC"/>
    <w:rsid w:val="00004718"/>
    <w:rsid w:val="000051BC"/>
    <w:rsid w:val="00005486"/>
    <w:rsid w:val="00007663"/>
    <w:rsid w:val="00007C5D"/>
    <w:rsid w:val="00010415"/>
    <w:rsid w:val="00010DC1"/>
    <w:rsid w:val="00011266"/>
    <w:rsid w:val="00012AA5"/>
    <w:rsid w:val="0001398F"/>
    <w:rsid w:val="000147BF"/>
    <w:rsid w:val="0001551A"/>
    <w:rsid w:val="00015825"/>
    <w:rsid w:val="00015EB3"/>
    <w:rsid w:val="00016FB8"/>
    <w:rsid w:val="000173A3"/>
    <w:rsid w:val="00017FC7"/>
    <w:rsid w:val="00020A52"/>
    <w:rsid w:val="00020C3A"/>
    <w:rsid w:val="000216AE"/>
    <w:rsid w:val="000239FE"/>
    <w:rsid w:val="00023A39"/>
    <w:rsid w:val="00025F08"/>
    <w:rsid w:val="00026A86"/>
    <w:rsid w:val="00027C0D"/>
    <w:rsid w:val="00030631"/>
    <w:rsid w:val="00030974"/>
    <w:rsid w:val="00032382"/>
    <w:rsid w:val="0003384C"/>
    <w:rsid w:val="000345B8"/>
    <w:rsid w:val="00035157"/>
    <w:rsid w:val="00035284"/>
    <w:rsid w:val="000376BE"/>
    <w:rsid w:val="000405F9"/>
    <w:rsid w:val="00040610"/>
    <w:rsid w:val="00041914"/>
    <w:rsid w:val="000425F0"/>
    <w:rsid w:val="00042A2E"/>
    <w:rsid w:val="00043054"/>
    <w:rsid w:val="0004563E"/>
    <w:rsid w:val="00045F94"/>
    <w:rsid w:val="00046AE7"/>
    <w:rsid w:val="0004735C"/>
    <w:rsid w:val="000506BE"/>
    <w:rsid w:val="00050A73"/>
    <w:rsid w:val="00050F43"/>
    <w:rsid w:val="0005104E"/>
    <w:rsid w:val="00051B82"/>
    <w:rsid w:val="00052EE7"/>
    <w:rsid w:val="000535FE"/>
    <w:rsid w:val="000546A9"/>
    <w:rsid w:val="00056E58"/>
    <w:rsid w:val="00057640"/>
    <w:rsid w:val="0005791B"/>
    <w:rsid w:val="00062126"/>
    <w:rsid w:val="00062EDD"/>
    <w:rsid w:val="00064582"/>
    <w:rsid w:val="00070394"/>
    <w:rsid w:val="00070EB0"/>
    <w:rsid w:val="00071E18"/>
    <w:rsid w:val="00072591"/>
    <w:rsid w:val="000730FF"/>
    <w:rsid w:val="0007395B"/>
    <w:rsid w:val="00073D03"/>
    <w:rsid w:val="0007522A"/>
    <w:rsid w:val="00076573"/>
    <w:rsid w:val="00076C48"/>
    <w:rsid w:val="000810F8"/>
    <w:rsid w:val="000836D1"/>
    <w:rsid w:val="00085B46"/>
    <w:rsid w:val="0008603A"/>
    <w:rsid w:val="00086291"/>
    <w:rsid w:val="0008674E"/>
    <w:rsid w:val="000868D4"/>
    <w:rsid w:val="00087F29"/>
    <w:rsid w:val="00090302"/>
    <w:rsid w:val="00090869"/>
    <w:rsid w:val="00090BA4"/>
    <w:rsid w:val="00092698"/>
    <w:rsid w:val="00093446"/>
    <w:rsid w:val="00094BC8"/>
    <w:rsid w:val="00094BE7"/>
    <w:rsid w:val="00094DA2"/>
    <w:rsid w:val="000966B8"/>
    <w:rsid w:val="00096D66"/>
    <w:rsid w:val="000975CF"/>
    <w:rsid w:val="00097BCA"/>
    <w:rsid w:val="000A09BC"/>
    <w:rsid w:val="000A16A7"/>
    <w:rsid w:val="000A316B"/>
    <w:rsid w:val="000A3B7B"/>
    <w:rsid w:val="000A48D9"/>
    <w:rsid w:val="000A5E83"/>
    <w:rsid w:val="000B0234"/>
    <w:rsid w:val="000B15FD"/>
    <w:rsid w:val="000B1B44"/>
    <w:rsid w:val="000B1C54"/>
    <w:rsid w:val="000B2940"/>
    <w:rsid w:val="000B38A9"/>
    <w:rsid w:val="000B67D8"/>
    <w:rsid w:val="000B6FED"/>
    <w:rsid w:val="000C0081"/>
    <w:rsid w:val="000C084B"/>
    <w:rsid w:val="000C1E2B"/>
    <w:rsid w:val="000C2555"/>
    <w:rsid w:val="000C2D14"/>
    <w:rsid w:val="000C4A70"/>
    <w:rsid w:val="000C5D4A"/>
    <w:rsid w:val="000C6854"/>
    <w:rsid w:val="000C70F1"/>
    <w:rsid w:val="000C792C"/>
    <w:rsid w:val="000C79C2"/>
    <w:rsid w:val="000C7A05"/>
    <w:rsid w:val="000D0C21"/>
    <w:rsid w:val="000D182F"/>
    <w:rsid w:val="000D2033"/>
    <w:rsid w:val="000D248C"/>
    <w:rsid w:val="000D49CE"/>
    <w:rsid w:val="000D4B89"/>
    <w:rsid w:val="000D504D"/>
    <w:rsid w:val="000D6EF0"/>
    <w:rsid w:val="000E0796"/>
    <w:rsid w:val="000E1FA7"/>
    <w:rsid w:val="000E21DC"/>
    <w:rsid w:val="000E2A25"/>
    <w:rsid w:val="000E2D4E"/>
    <w:rsid w:val="000E3036"/>
    <w:rsid w:val="000E425C"/>
    <w:rsid w:val="000E7F51"/>
    <w:rsid w:val="000F11E4"/>
    <w:rsid w:val="000F1489"/>
    <w:rsid w:val="000F1817"/>
    <w:rsid w:val="000F4111"/>
    <w:rsid w:val="000F41EC"/>
    <w:rsid w:val="000F471B"/>
    <w:rsid w:val="000F4F28"/>
    <w:rsid w:val="000F57F4"/>
    <w:rsid w:val="000F5936"/>
    <w:rsid w:val="000F5F22"/>
    <w:rsid w:val="000F6DE4"/>
    <w:rsid w:val="000F7584"/>
    <w:rsid w:val="000F7952"/>
    <w:rsid w:val="00100389"/>
    <w:rsid w:val="001006D8"/>
    <w:rsid w:val="00100CCF"/>
    <w:rsid w:val="00103743"/>
    <w:rsid w:val="00106F39"/>
    <w:rsid w:val="0011177D"/>
    <w:rsid w:val="001118FE"/>
    <w:rsid w:val="00111E50"/>
    <w:rsid w:val="00112DCB"/>
    <w:rsid w:val="00114823"/>
    <w:rsid w:val="00114912"/>
    <w:rsid w:val="00117C24"/>
    <w:rsid w:val="00122934"/>
    <w:rsid w:val="00122E70"/>
    <w:rsid w:val="00124E8B"/>
    <w:rsid w:val="00125315"/>
    <w:rsid w:val="00125AAD"/>
    <w:rsid w:val="00126398"/>
    <w:rsid w:val="001265A3"/>
    <w:rsid w:val="00126680"/>
    <w:rsid w:val="00127880"/>
    <w:rsid w:val="00130091"/>
    <w:rsid w:val="00130436"/>
    <w:rsid w:val="00130691"/>
    <w:rsid w:val="0013132C"/>
    <w:rsid w:val="00131F0F"/>
    <w:rsid w:val="00134051"/>
    <w:rsid w:val="00134A5B"/>
    <w:rsid w:val="00137527"/>
    <w:rsid w:val="001377F2"/>
    <w:rsid w:val="0014056F"/>
    <w:rsid w:val="00142606"/>
    <w:rsid w:val="00143129"/>
    <w:rsid w:val="001433A8"/>
    <w:rsid w:val="001449EE"/>
    <w:rsid w:val="00145D72"/>
    <w:rsid w:val="00147620"/>
    <w:rsid w:val="001477D4"/>
    <w:rsid w:val="00150321"/>
    <w:rsid w:val="0015075D"/>
    <w:rsid w:val="0015185A"/>
    <w:rsid w:val="00151B7D"/>
    <w:rsid w:val="00151F7C"/>
    <w:rsid w:val="0015257B"/>
    <w:rsid w:val="0015383D"/>
    <w:rsid w:val="00154C13"/>
    <w:rsid w:val="00157FCD"/>
    <w:rsid w:val="00160306"/>
    <w:rsid w:val="001628D4"/>
    <w:rsid w:val="00162DAA"/>
    <w:rsid w:val="0016313A"/>
    <w:rsid w:val="00163285"/>
    <w:rsid w:val="0016353B"/>
    <w:rsid w:val="001644C7"/>
    <w:rsid w:val="0016474D"/>
    <w:rsid w:val="00165783"/>
    <w:rsid w:val="00165D0E"/>
    <w:rsid w:val="001702DB"/>
    <w:rsid w:val="00170755"/>
    <w:rsid w:val="00170F2F"/>
    <w:rsid w:val="001723F4"/>
    <w:rsid w:val="00172A2C"/>
    <w:rsid w:val="00172E92"/>
    <w:rsid w:val="00172F66"/>
    <w:rsid w:val="00174570"/>
    <w:rsid w:val="001753CB"/>
    <w:rsid w:val="00176F94"/>
    <w:rsid w:val="001818C2"/>
    <w:rsid w:val="00183520"/>
    <w:rsid w:val="001837A7"/>
    <w:rsid w:val="001856A4"/>
    <w:rsid w:val="001860DB"/>
    <w:rsid w:val="0018764C"/>
    <w:rsid w:val="00190E65"/>
    <w:rsid w:val="00191438"/>
    <w:rsid w:val="0019164D"/>
    <w:rsid w:val="00192032"/>
    <w:rsid w:val="00192252"/>
    <w:rsid w:val="001932B2"/>
    <w:rsid w:val="00193BA5"/>
    <w:rsid w:val="00195F35"/>
    <w:rsid w:val="00196652"/>
    <w:rsid w:val="001A0486"/>
    <w:rsid w:val="001A12DB"/>
    <w:rsid w:val="001A26B7"/>
    <w:rsid w:val="001A2D5B"/>
    <w:rsid w:val="001A35E0"/>
    <w:rsid w:val="001A3B77"/>
    <w:rsid w:val="001A425D"/>
    <w:rsid w:val="001A585F"/>
    <w:rsid w:val="001A6DCA"/>
    <w:rsid w:val="001B3657"/>
    <w:rsid w:val="001B44C0"/>
    <w:rsid w:val="001B4E9E"/>
    <w:rsid w:val="001B62BC"/>
    <w:rsid w:val="001B7DC9"/>
    <w:rsid w:val="001C0241"/>
    <w:rsid w:val="001C03E0"/>
    <w:rsid w:val="001C0928"/>
    <w:rsid w:val="001C22B4"/>
    <w:rsid w:val="001C27D9"/>
    <w:rsid w:val="001C53D3"/>
    <w:rsid w:val="001C5F6E"/>
    <w:rsid w:val="001C6FD3"/>
    <w:rsid w:val="001D1776"/>
    <w:rsid w:val="001D23D9"/>
    <w:rsid w:val="001D3612"/>
    <w:rsid w:val="001D4D85"/>
    <w:rsid w:val="001D5D22"/>
    <w:rsid w:val="001D647B"/>
    <w:rsid w:val="001D650B"/>
    <w:rsid w:val="001E08B9"/>
    <w:rsid w:val="001E0C23"/>
    <w:rsid w:val="001E0D3B"/>
    <w:rsid w:val="001E1CB2"/>
    <w:rsid w:val="001E3F38"/>
    <w:rsid w:val="001E6F8F"/>
    <w:rsid w:val="001E7133"/>
    <w:rsid w:val="001F09EE"/>
    <w:rsid w:val="001F0B28"/>
    <w:rsid w:val="001F0F3B"/>
    <w:rsid w:val="001F1503"/>
    <w:rsid w:val="001F1BBC"/>
    <w:rsid w:val="001F2CF0"/>
    <w:rsid w:val="001F4252"/>
    <w:rsid w:val="001F438D"/>
    <w:rsid w:val="001F47E6"/>
    <w:rsid w:val="001F5B99"/>
    <w:rsid w:val="001F6DEA"/>
    <w:rsid w:val="001F70E8"/>
    <w:rsid w:val="002014AC"/>
    <w:rsid w:val="00201503"/>
    <w:rsid w:val="002028AC"/>
    <w:rsid w:val="00202BF1"/>
    <w:rsid w:val="00205544"/>
    <w:rsid w:val="00206E84"/>
    <w:rsid w:val="002070B1"/>
    <w:rsid w:val="0021023E"/>
    <w:rsid w:val="00210A65"/>
    <w:rsid w:val="00211336"/>
    <w:rsid w:val="00211955"/>
    <w:rsid w:val="00216D6C"/>
    <w:rsid w:val="0021751F"/>
    <w:rsid w:val="00220232"/>
    <w:rsid w:val="002209FB"/>
    <w:rsid w:val="00220D0E"/>
    <w:rsid w:val="00221D5C"/>
    <w:rsid w:val="002233FF"/>
    <w:rsid w:val="002243EA"/>
    <w:rsid w:val="0022661F"/>
    <w:rsid w:val="00226CAC"/>
    <w:rsid w:val="00226D09"/>
    <w:rsid w:val="00230D77"/>
    <w:rsid w:val="0023219A"/>
    <w:rsid w:val="002324E1"/>
    <w:rsid w:val="00234CF6"/>
    <w:rsid w:val="00234FB2"/>
    <w:rsid w:val="00235748"/>
    <w:rsid w:val="00235A4E"/>
    <w:rsid w:val="00237CE9"/>
    <w:rsid w:val="00237DE9"/>
    <w:rsid w:val="00241B25"/>
    <w:rsid w:val="00242DA7"/>
    <w:rsid w:val="002454B8"/>
    <w:rsid w:val="00245C09"/>
    <w:rsid w:val="002461EE"/>
    <w:rsid w:val="00246419"/>
    <w:rsid w:val="002464A6"/>
    <w:rsid w:val="0024679F"/>
    <w:rsid w:val="00247327"/>
    <w:rsid w:val="00247DA6"/>
    <w:rsid w:val="0025026C"/>
    <w:rsid w:val="00252B80"/>
    <w:rsid w:val="00253117"/>
    <w:rsid w:val="00253FF4"/>
    <w:rsid w:val="00255A1E"/>
    <w:rsid w:val="00255ACE"/>
    <w:rsid w:val="002563B0"/>
    <w:rsid w:val="0025666E"/>
    <w:rsid w:val="002567C9"/>
    <w:rsid w:val="002569CA"/>
    <w:rsid w:val="00256EDB"/>
    <w:rsid w:val="0026180B"/>
    <w:rsid w:val="002619DD"/>
    <w:rsid w:val="0026283E"/>
    <w:rsid w:val="0026389B"/>
    <w:rsid w:val="00263FD6"/>
    <w:rsid w:val="002655C8"/>
    <w:rsid w:val="00266148"/>
    <w:rsid w:val="00266636"/>
    <w:rsid w:val="002669E6"/>
    <w:rsid w:val="002709EB"/>
    <w:rsid w:val="0027175F"/>
    <w:rsid w:val="00271B14"/>
    <w:rsid w:val="00273A9A"/>
    <w:rsid w:val="00274D8B"/>
    <w:rsid w:val="002815DA"/>
    <w:rsid w:val="002832B4"/>
    <w:rsid w:val="00285DD6"/>
    <w:rsid w:val="00286933"/>
    <w:rsid w:val="002877ED"/>
    <w:rsid w:val="002919D6"/>
    <w:rsid w:val="00291F0F"/>
    <w:rsid w:val="00294071"/>
    <w:rsid w:val="0029423E"/>
    <w:rsid w:val="0029475F"/>
    <w:rsid w:val="0029566F"/>
    <w:rsid w:val="002978DC"/>
    <w:rsid w:val="002A07D3"/>
    <w:rsid w:val="002A111C"/>
    <w:rsid w:val="002A1466"/>
    <w:rsid w:val="002A202F"/>
    <w:rsid w:val="002A432F"/>
    <w:rsid w:val="002A645E"/>
    <w:rsid w:val="002A6C47"/>
    <w:rsid w:val="002A79D8"/>
    <w:rsid w:val="002B0499"/>
    <w:rsid w:val="002B090D"/>
    <w:rsid w:val="002B218A"/>
    <w:rsid w:val="002B2CD6"/>
    <w:rsid w:val="002B407E"/>
    <w:rsid w:val="002B640E"/>
    <w:rsid w:val="002B747A"/>
    <w:rsid w:val="002B74C2"/>
    <w:rsid w:val="002B7B99"/>
    <w:rsid w:val="002C2181"/>
    <w:rsid w:val="002C231A"/>
    <w:rsid w:val="002C27A7"/>
    <w:rsid w:val="002C4656"/>
    <w:rsid w:val="002C4CDF"/>
    <w:rsid w:val="002C547D"/>
    <w:rsid w:val="002C5809"/>
    <w:rsid w:val="002C5BF3"/>
    <w:rsid w:val="002C5F35"/>
    <w:rsid w:val="002D22D9"/>
    <w:rsid w:val="002D2E87"/>
    <w:rsid w:val="002D3DA9"/>
    <w:rsid w:val="002D4046"/>
    <w:rsid w:val="002D42C9"/>
    <w:rsid w:val="002D44A6"/>
    <w:rsid w:val="002D5AFD"/>
    <w:rsid w:val="002D6326"/>
    <w:rsid w:val="002E01AE"/>
    <w:rsid w:val="002E0C93"/>
    <w:rsid w:val="002E27EB"/>
    <w:rsid w:val="002E2EC7"/>
    <w:rsid w:val="002E3B1A"/>
    <w:rsid w:val="002E3E96"/>
    <w:rsid w:val="002E4E0A"/>
    <w:rsid w:val="002E5CC1"/>
    <w:rsid w:val="002E6A1D"/>
    <w:rsid w:val="002E6CA3"/>
    <w:rsid w:val="002F0951"/>
    <w:rsid w:val="002F1927"/>
    <w:rsid w:val="002F29A4"/>
    <w:rsid w:val="002F30BE"/>
    <w:rsid w:val="002F3C85"/>
    <w:rsid w:val="002F4520"/>
    <w:rsid w:val="002F46F7"/>
    <w:rsid w:val="002F4FFC"/>
    <w:rsid w:val="002F5F4A"/>
    <w:rsid w:val="002F6E06"/>
    <w:rsid w:val="002F7007"/>
    <w:rsid w:val="002F7290"/>
    <w:rsid w:val="00301E3F"/>
    <w:rsid w:val="00301FF4"/>
    <w:rsid w:val="0030361B"/>
    <w:rsid w:val="00303A9C"/>
    <w:rsid w:val="003049F6"/>
    <w:rsid w:val="003053F6"/>
    <w:rsid w:val="00305B8F"/>
    <w:rsid w:val="00306826"/>
    <w:rsid w:val="00311A0D"/>
    <w:rsid w:val="003121F1"/>
    <w:rsid w:val="003132AE"/>
    <w:rsid w:val="00313A22"/>
    <w:rsid w:val="00314EAE"/>
    <w:rsid w:val="00315D57"/>
    <w:rsid w:val="00321158"/>
    <w:rsid w:val="003214FA"/>
    <w:rsid w:val="00321C32"/>
    <w:rsid w:val="00322BAE"/>
    <w:rsid w:val="00323556"/>
    <w:rsid w:val="00324409"/>
    <w:rsid w:val="003257B8"/>
    <w:rsid w:val="00326976"/>
    <w:rsid w:val="00327AC3"/>
    <w:rsid w:val="00327EF7"/>
    <w:rsid w:val="00336727"/>
    <w:rsid w:val="00336972"/>
    <w:rsid w:val="00337571"/>
    <w:rsid w:val="00340D0E"/>
    <w:rsid w:val="00341D9A"/>
    <w:rsid w:val="003425C6"/>
    <w:rsid w:val="00342987"/>
    <w:rsid w:val="00342E00"/>
    <w:rsid w:val="00344ACB"/>
    <w:rsid w:val="003453D0"/>
    <w:rsid w:val="00345EAC"/>
    <w:rsid w:val="0034702A"/>
    <w:rsid w:val="0034731A"/>
    <w:rsid w:val="00350147"/>
    <w:rsid w:val="0035137A"/>
    <w:rsid w:val="0035172C"/>
    <w:rsid w:val="00352691"/>
    <w:rsid w:val="00354396"/>
    <w:rsid w:val="00355A07"/>
    <w:rsid w:val="00357404"/>
    <w:rsid w:val="00357B16"/>
    <w:rsid w:val="00360A32"/>
    <w:rsid w:val="00360DF0"/>
    <w:rsid w:val="003633A7"/>
    <w:rsid w:val="003634DD"/>
    <w:rsid w:val="00365185"/>
    <w:rsid w:val="003656E1"/>
    <w:rsid w:val="00366B05"/>
    <w:rsid w:val="003718F7"/>
    <w:rsid w:val="00373335"/>
    <w:rsid w:val="00373F3B"/>
    <w:rsid w:val="00374124"/>
    <w:rsid w:val="00376DCE"/>
    <w:rsid w:val="003779CE"/>
    <w:rsid w:val="00377F4F"/>
    <w:rsid w:val="00380022"/>
    <w:rsid w:val="0038048D"/>
    <w:rsid w:val="00380939"/>
    <w:rsid w:val="003820D7"/>
    <w:rsid w:val="003836CD"/>
    <w:rsid w:val="00383833"/>
    <w:rsid w:val="00384149"/>
    <w:rsid w:val="003843B3"/>
    <w:rsid w:val="0038471D"/>
    <w:rsid w:val="00384AC3"/>
    <w:rsid w:val="00384C77"/>
    <w:rsid w:val="00385861"/>
    <w:rsid w:val="00385948"/>
    <w:rsid w:val="00385EFA"/>
    <w:rsid w:val="00386481"/>
    <w:rsid w:val="00387100"/>
    <w:rsid w:val="0038739D"/>
    <w:rsid w:val="0039035A"/>
    <w:rsid w:val="00390FE0"/>
    <w:rsid w:val="00391FED"/>
    <w:rsid w:val="0039257F"/>
    <w:rsid w:val="0039355A"/>
    <w:rsid w:val="003937FA"/>
    <w:rsid w:val="00393DFF"/>
    <w:rsid w:val="00394956"/>
    <w:rsid w:val="00395186"/>
    <w:rsid w:val="00395476"/>
    <w:rsid w:val="00396850"/>
    <w:rsid w:val="00397257"/>
    <w:rsid w:val="003A1613"/>
    <w:rsid w:val="003A1FF2"/>
    <w:rsid w:val="003A2793"/>
    <w:rsid w:val="003A2BA9"/>
    <w:rsid w:val="003A42DE"/>
    <w:rsid w:val="003A4F2A"/>
    <w:rsid w:val="003A5085"/>
    <w:rsid w:val="003A50C6"/>
    <w:rsid w:val="003A703B"/>
    <w:rsid w:val="003A7E00"/>
    <w:rsid w:val="003B045A"/>
    <w:rsid w:val="003B1816"/>
    <w:rsid w:val="003B281F"/>
    <w:rsid w:val="003B5AFA"/>
    <w:rsid w:val="003B5F44"/>
    <w:rsid w:val="003B72F8"/>
    <w:rsid w:val="003B7418"/>
    <w:rsid w:val="003C102D"/>
    <w:rsid w:val="003C5E69"/>
    <w:rsid w:val="003C6138"/>
    <w:rsid w:val="003C6208"/>
    <w:rsid w:val="003C6FF3"/>
    <w:rsid w:val="003C799F"/>
    <w:rsid w:val="003C7B88"/>
    <w:rsid w:val="003D01D8"/>
    <w:rsid w:val="003D0989"/>
    <w:rsid w:val="003D0C5F"/>
    <w:rsid w:val="003D1417"/>
    <w:rsid w:val="003D180F"/>
    <w:rsid w:val="003D29C2"/>
    <w:rsid w:val="003D2E1F"/>
    <w:rsid w:val="003D58E4"/>
    <w:rsid w:val="003D6762"/>
    <w:rsid w:val="003D6768"/>
    <w:rsid w:val="003E044D"/>
    <w:rsid w:val="003E1032"/>
    <w:rsid w:val="003E1360"/>
    <w:rsid w:val="003E172D"/>
    <w:rsid w:val="003E1A5E"/>
    <w:rsid w:val="003E1BC3"/>
    <w:rsid w:val="003E3457"/>
    <w:rsid w:val="003E47F7"/>
    <w:rsid w:val="003E4A75"/>
    <w:rsid w:val="003E4B57"/>
    <w:rsid w:val="003E4CC7"/>
    <w:rsid w:val="003E53C1"/>
    <w:rsid w:val="003E7DF7"/>
    <w:rsid w:val="003E7ECE"/>
    <w:rsid w:val="003F0349"/>
    <w:rsid w:val="003F03B0"/>
    <w:rsid w:val="003F09F7"/>
    <w:rsid w:val="003F3235"/>
    <w:rsid w:val="003F521C"/>
    <w:rsid w:val="003F7BE6"/>
    <w:rsid w:val="00400C52"/>
    <w:rsid w:val="00401960"/>
    <w:rsid w:val="00401B07"/>
    <w:rsid w:val="00402757"/>
    <w:rsid w:val="00403AFE"/>
    <w:rsid w:val="00404F48"/>
    <w:rsid w:val="00407669"/>
    <w:rsid w:val="00407870"/>
    <w:rsid w:val="00411F6D"/>
    <w:rsid w:val="00412DCA"/>
    <w:rsid w:val="00413377"/>
    <w:rsid w:val="004139B8"/>
    <w:rsid w:val="004139CA"/>
    <w:rsid w:val="00413A3E"/>
    <w:rsid w:val="00413E37"/>
    <w:rsid w:val="0041409C"/>
    <w:rsid w:val="004150FD"/>
    <w:rsid w:val="00422037"/>
    <w:rsid w:val="00422F17"/>
    <w:rsid w:val="00423C68"/>
    <w:rsid w:val="00424686"/>
    <w:rsid w:val="00425694"/>
    <w:rsid w:val="00425B6F"/>
    <w:rsid w:val="00427A59"/>
    <w:rsid w:val="00427D18"/>
    <w:rsid w:val="00431EFB"/>
    <w:rsid w:val="00433456"/>
    <w:rsid w:val="00433F40"/>
    <w:rsid w:val="00436AAE"/>
    <w:rsid w:val="00436F33"/>
    <w:rsid w:val="00436FA8"/>
    <w:rsid w:val="00437259"/>
    <w:rsid w:val="00437421"/>
    <w:rsid w:val="004404CB"/>
    <w:rsid w:val="00443E7C"/>
    <w:rsid w:val="00444A20"/>
    <w:rsid w:val="00447053"/>
    <w:rsid w:val="004471A5"/>
    <w:rsid w:val="00447296"/>
    <w:rsid w:val="00450CC9"/>
    <w:rsid w:val="00452161"/>
    <w:rsid w:val="00452561"/>
    <w:rsid w:val="00452F6E"/>
    <w:rsid w:val="004537DC"/>
    <w:rsid w:val="004548CD"/>
    <w:rsid w:val="00454DB3"/>
    <w:rsid w:val="00456314"/>
    <w:rsid w:val="00457AC7"/>
    <w:rsid w:val="0046064B"/>
    <w:rsid w:val="00461361"/>
    <w:rsid w:val="00462A70"/>
    <w:rsid w:val="00464663"/>
    <w:rsid w:val="00466C66"/>
    <w:rsid w:val="00467ED2"/>
    <w:rsid w:val="00470C1F"/>
    <w:rsid w:val="00472936"/>
    <w:rsid w:val="00473E9F"/>
    <w:rsid w:val="00474B33"/>
    <w:rsid w:val="004764FA"/>
    <w:rsid w:val="00476CB2"/>
    <w:rsid w:val="00477D20"/>
    <w:rsid w:val="00481049"/>
    <w:rsid w:val="00481340"/>
    <w:rsid w:val="004817FA"/>
    <w:rsid w:val="00481BEB"/>
    <w:rsid w:val="004824B6"/>
    <w:rsid w:val="004835F8"/>
    <w:rsid w:val="0048472A"/>
    <w:rsid w:val="00485BDE"/>
    <w:rsid w:val="004871E2"/>
    <w:rsid w:val="004873BD"/>
    <w:rsid w:val="004904C2"/>
    <w:rsid w:val="004909EF"/>
    <w:rsid w:val="00490BB2"/>
    <w:rsid w:val="00492A40"/>
    <w:rsid w:val="00493589"/>
    <w:rsid w:val="004939C4"/>
    <w:rsid w:val="00494125"/>
    <w:rsid w:val="00494C58"/>
    <w:rsid w:val="00495323"/>
    <w:rsid w:val="004971D9"/>
    <w:rsid w:val="004A038C"/>
    <w:rsid w:val="004A071F"/>
    <w:rsid w:val="004A09D0"/>
    <w:rsid w:val="004A0BA5"/>
    <w:rsid w:val="004A1112"/>
    <w:rsid w:val="004A25CA"/>
    <w:rsid w:val="004A2B1D"/>
    <w:rsid w:val="004A2E5D"/>
    <w:rsid w:val="004A3139"/>
    <w:rsid w:val="004A3795"/>
    <w:rsid w:val="004A46B6"/>
    <w:rsid w:val="004A4D14"/>
    <w:rsid w:val="004A5926"/>
    <w:rsid w:val="004A685F"/>
    <w:rsid w:val="004A6B35"/>
    <w:rsid w:val="004A6EAD"/>
    <w:rsid w:val="004A6F1E"/>
    <w:rsid w:val="004A74C3"/>
    <w:rsid w:val="004B18FA"/>
    <w:rsid w:val="004B1C76"/>
    <w:rsid w:val="004B1FCE"/>
    <w:rsid w:val="004B2063"/>
    <w:rsid w:val="004B2084"/>
    <w:rsid w:val="004B20DC"/>
    <w:rsid w:val="004B2894"/>
    <w:rsid w:val="004B2EF9"/>
    <w:rsid w:val="004B33F9"/>
    <w:rsid w:val="004B5522"/>
    <w:rsid w:val="004B59E0"/>
    <w:rsid w:val="004C00BA"/>
    <w:rsid w:val="004C02DD"/>
    <w:rsid w:val="004C0695"/>
    <w:rsid w:val="004C13A6"/>
    <w:rsid w:val="004C15F6"/>
    <w:rsid w:val="004C2917"/>
    <w:rsid w:val="004C417C"/>
    <w:rsid w:val="004C42A5"/>
    <w:rsid w:val="004C462E"/>
    <w:rsid w:val="004C48F9"/>
    <w:rsid w:val="004C5D4C"/>
    <w:rsid w:val="004D038E"/>
    <w:rsid w:val="004D29EA"/>
    <w:rsid w:val="004D432E"/>
    <w:rsid w:val="004D4989"/>
    <w:rsid w:val="004D49DD"/>
    <w:rsid w:val="004D5027"/>
    <w:rsid w:val="004D53E0"/>
    <w:rsid w:val="004D61D7"/>
    <w:rsid w:val="004D61EE"/>
    <w:rsid w:val="004E2B2C"/>
    <w:rsid w:val="004E3D06"/>
    <w:rsid w:val="004E3F03"/>
    <w:rsid w:val="004E4B3C"/>
    <w:rsid w:val="004E53AC"/>
    <w:rsid w:val="004E6632"/>
    <w:rsid w:val="004F0628"/>
    <w:rsid w:val="004F0E8A"/>
    <w:rsid w:val="004F125F"/>
    <w:rsid w:val="004F1FF9"/>
    <w:rsid w:val="004F2BC0"/>
    <w:rsid w:val="004F2E8E"/>
    <w:rsid w:val="004F42F5"/>
    <w:rsid w:val="004F4AA8"/>
    <w:rsid w:val="004F59FC"/>
    <w:rsid w:val="004F5DA5"/>
    <w:rsid w:val="004F5F96"/>
    <w:rsid w:val="004F617E"/>
    <w:rsid w:val="004F6458"/>
    <w:rsid w:val="004F704B"/>
    <w:rsid w:val="0050008C"/>
    <w:rsid w:val="005017F4"/>
    <w:rsid w:val="00503013"/>
    <w:rsid w:val="005031B1"/>
    <w:rsid w:val="00503699"/>
    <w:rsid w:val="00503775"/>
    <w:rsid w:val="00503F20"/>
    <w:rsid w:val="00504F41"/>
    <w:rsid w:val="00505B2A"/>
    <w:rsid w:val="005061E1"/>
    <w:rsid w:val="00506B04"/>
    <w:rsid w:val="005075E4"/>
    <w:rsid w:val="005100CB"/>
    <w:rsid w:val="00511C41"/>
    <w:rsid w:val="00511DA4"/>
    <w:rsid w:val="0051225C"/>
    <w:rsid w:val="005122D4"/>
    <w:rsid w:val="005139A4"/>
    <w:rsid w:val="00515451"/>
    <w:rsid w:val="005179B7"/>
    <w:rsid w:val="00517FA7"/>
    <w:rsid w:val="00520A0F"/>
    <w:rsid w:val="00520A94"/>
    <w:rsid w:val="00520DB6"/>
    <w:rsid w:val="0052363F"/>
    <w:rsid w:val="00523E93"/>
    <w:rsid w:val="005261D3"/>
    <w:rsid w:val="00526A99"/>
    <w:rsid w:val="0053266E"/>
    <w:rsid w:val="00532865"/>
    <w:rsid w:val="00533376"/>
    <w:rsid w:val="0053347A"/>
    <w:rsid w:val="00533E9E"/>
    <w:rsid w:val="005359E4"/>
    <w:rsid w:val="00535B04"/>
    <w:rsid w:val="00535BA5"/>
    <w:rsid w:val="005362D0"/>
    <w:rsid w:val="0053719A"/>
    <w:rsid w:val="00537247"/>
    <w:rsid w:val="005379F3"/>
    <w:rsid w:val="00541DBE"/>
    <w:rsid w:val="00542A39"/>
    <w:rsid w:val="00542C80"/>
    <w:rsid w:val="00543637"/>
    <w:rsid w:val="005446C8"/>
    <w:rsid w:val="00544B11"/>
    <w:rsid w:val="00544C4B"/>
    <w:rsid w:val="005465A6"/>
    <w:rsid w:val="00550A8A"/>
    <w:rsid w:val="00550FB2"/>
    <w:rsid w:val="00551ABB"/>
    <w:rsid w:val="00553C8E"/>
    <w:rsid w:val="0055480D"/>
    <w:rsid w:val="00555C3F"/>
    <w:rsid w:val="005562CA"/>
    <w:rsid w:val="00556B9A"/>
    <w:rsid w:val="00557991"/>
    <w:rsid w:val="00557AE0"/>
    <w:rsid w:val="005605C8"/>
    <w:rsid w:val="005607FE"/>
    <w:rsid w:val="00563EA5"/>
    <w:rsid w:val="005644AA"/>
    <w:rsid w:val="005648F6"/>
    <w:rsid w:val="00565EEE"/>
    <w:rsid w:val="00567082"/>
    <w:rsid w:val="005672A6"/>
    <w:rsid w:val="00567B3E"/>
    <w:rsid w:val="005707F4"/>
    <w:rsid w:val="00570A32"/>
    <w:rsid w:val="00571C2F"/>
    <w:rsid w:val="00575920"/>
    <w:rsid w:val="00576F9E"/>
    <w:rsid w:val="00577A00"/>
    <w:rsid w:val="00577EB6"/>
    <w:rsid w:val="00580B28"/>
    <w:rsid w:val="00582247"/>
    <w:rsid w:val="00582956"/>
    <w:rsid w:val="00584081"/>
    <w:rsid w:val="0058480E"/>
    <w:rsid w:val="005859CF"/>
    <w:rsid w:val="00585F46"/>
    <w:rsid w:val="00586ADA"/>
    <w:rsid w:val="005908C3"/>
    <w:rsid w:val="00591EE3"/>
    <w:rsid w:val="00592455"/>
    <w:rsid w:val="00594679"/>
    <w:rsid w:val="00594BD3"/>
    <w:rsid w:val="00595708"/>
    <w:rsid w:val="005969D7"/>
    <w:rsid w:val="005976E5"/>
    <w:rsid w:val="005A04CE"/>
    <w:rsid w:val="005A05AE"/>
    <w:rsid w:val="005A0B36"/>
    <w:rsid w:val="005A0B4B"/>
    <w:rsid w:val="005A176E"/>
    <w:rsid w:val="005A2387"/>
    <w:rsid w:val="005A2EC0"/>
    <w:rsid w:val="005A4867"/>
    <w:rsid w:val="005A48A2"/>
    <w:rsid w:val="005A4B28"/>
    <w:rsid w:val="005A5B33"/>
    <w:rsid w:val="005A5D60"/>
    <w:rsid w:val="005A6789"/>
    <w:rsid w:val="005A70BF"/>
    <w:rsid w:val="005B0CDE"/>
    <w:rsid w:val="005B1273"/>
    <w:rsid w:val="005B2A6F"/>
    <w:rsid w:val="005B2ED9"/>
    <w:rsid w:val="005B7961"/>
    <w:rsid w:val="005B7E0F"/>
    <w:rsid w:val="005C209A"/>
    <w:rsid w:val="005C28FD"/>
    <w:rsid w:val="005C2925"/>
    <w:rsid w:val="005C2C3E"/>
    <w:rsid w:val="005C2EDA"/>
    <w:rsid w:val="005C473B"/>
    <w:rsid w:val="005C69ED"/>
    <w:rsid w:val="005C6AB5"/>
    <w:rsid w:val="005C6D71"/>
    <w:rsid w:val="005C76B0"/>
    <w:rsid w:val="005D0DC6"/>
    <w:rsid w:val="005D1255"/>
    <w:rsid w:val="005D29F0"/>
    <w:rsid w:val="005D3B49"/>
    <w:rsid w:val="005D42DD"/>
    <w:rsid w:val="005D4AAF"/>
    <w:rsid w:val="005D52F5"/>
    <w:rsid w:val="005D5AD6"/>
    <w:rsid w:val="005D7CD8"/>
    <w:rsid w:val="005E031A"/>
    <w:rsid w:val="005E09F4"/>
    <w:rsid w:val="005E3409"/>
    <w:rsid w:val="005E34A5"/>
    <w:rsid w:val="005E350B"/>
    <w:rsid w:val="005E5BD8"/>
    <w:rsid w:val="005E6805"/>
    <w:rsid w:val="005E6CD5"/>
    <w:rsid w:val="005E71E6"/>
    <w:rsid w:val="005F0C8E"/>
    <w:rsid w:val="005F1161"/>
    <w:rsid w:val="005F1C29"/>
    <w:rsid w:val="005F314A"/>
    <w:rsid w:val="005F4003"/>
    <w:rsid w:val="005F5E51"/>
    <w:rsid w:val="005F62DF"/>
    <w:rsid w:val="005F73E2"/>
    <w:rsid w:val="005F7D8D"/>
    <w:rsid w:val="00600A0A"/>
    <w:rsid w:val="00600BB5"/>
    <w:rsid w:val="00601DAA"/>
    <w:rsid w:val="00602172"/>
    <w:rsid w:val="00604EB3"/>
    <w:rsid w:val="006074B6"/>
    <w:rsid w:val="00612171"/>
    <w:rsid w:val="006125B3"/>
    <w:rsid w:val="0061435A"/>
    <w:rsid w:val="00615A00"/>
    <w:rsid w:val="00616563"/>
    <w:rsid w:val="0062141F"/>
    <w:rsid w:val="00621993"/>
    <w:rsid w:val="00623440"/>
    <w:rsid w:val="006243FB"/>
    <w:rsid w:val="006267E7"/>
    <w:rsid w:val="00627EDC"/>
    <w:rsid w:val="00631584"/>
    <w:rsid w:val="00634447"/>
    <w:rsid w:val="006406AC"/>
    <w:rsid w:val="00643A98"/>
    <w:rsid w:val="00644BFB"/>
    <w:rsid w:val="00644C0E"/>
    <w:rsid w:val="0064562A"/>
    <w:rsid w:val="00645BEC"/>
    <w:rsid w:val="00645C69"/>
    <w:rsid w:val="00645D11"/>
    <w:rsid w:val="006466BE"/>
    <w:rsid w:val="00646A24"/>
    <w:rsid w:val="00646D9D"/>
    <w:rsid w:val="00647A40"/>
    <w:rsid w:val="0065085A"/>
    <w:rsid w:val="00651290"/>
    <w:rsid w:val="00651D7C"/>
    <w:rsid w:val="00653403"/>
    <w:rsid w:val="00653585"/>
    <w:rsid w:val="0065368A"/>
    <w:rsid w:val="006541A1"/>
    <w:rsid w:val="00654C00"/>
    <w:rsid w:val="00656326"/>
    <w:rsid w:val="00656C21"/>
    <w:rsid w:val="0066100F"/>
    <w:rsid w:val="006621D1"/>
    <w:rsid w:val="00663503"/>
    <w:rsid w:val="00664EBD"/>
    <w:rsid w:val="00667427"/>
    <w:rsid w:val="00667B2A"/>
    <w:rsid w:val="006700CD"/>
    <w:rsid w:val="00671C90"/>
    <w:rsid w:val="0067266D"/>
    <w:rsid w:val="006727F8"/>
    <w:rsid w:val="006736A2"/>
    <w:rsid w:val="00674C39"/>
    <w:rsid w:val="00676C67"/>
    <w:rsid w:val="006776D9"/>
    <w:rsid w:val="00677943"/>
    <w:rsid w:val="00684456"/>
    <w:rsid w:val="0068568F"/>
    <w:rsid w:val="00685982"/>
    <w:rsid w:val="00690153"/>
    <w:rsid w:val="006912C5"/>
    <w:rsid w:val="00691300"/>
    <w:rsid w:val="00691388"/>
    <w:rsid w:val="00691913"/>
    <w:rsid w:val="00692402"/>
    <w:rsid w:val="00694700"/>
    <w:rsid w:val="00694FC8"/>
    <w:rsid w:val="006959CD"/>
    <w:rsid w:val="00695CC6"/>
    <w:rsid w:val="00696A13"/>
    <w:rsid w:val="00697863"/>
    <w:rsid w:val="006A15AD"/>
    <w:rsid w:val="006A3193"/>
    <w:rsid w:val="006A4FEC"/>
    <w:rsid w:val="006A5329"/>
    <w:rsid w:val="006A7308"/>
    <w:rsid w:val="006B000A"/>
    <w:rsid w:val="006B07AC"/>
    <w:rsid w:val="006B3088"/>
    <w:rsid w:val="006B3FE6"/>
    <w:rsid w:val="006B4B87"/>
    <w:rsid w:val="006B4FCD"/>
    <w:rsid w:val="006B6B80"/>
    <w:rsid w:val="006B73A8"/>
    <w:rsid w:val="006C0633"/>
    <w:rsid w:val="006C232D"/>
    <w:rsid w:val="006C4BD3"/>
    <w:rsid w:val="006C572B"/>
    <w:rsid w:val="006C6FA0"/>
    <w:rsid w:val="006C748B"/>
    <w:rsid w:val="006C7B9E"/>
    <w:rsid w:val="006D0068"/>
    <w:rsid w:val="006D2316"/>
    <w:rsid w:val="006D34E6"/>
    <w:rsid w:val="006D3929"/>
    <w:rsid w:val="006D5CC1"/>
    <w:rsid w:val="006D7067"/>
    <w:rsid w:val="006E2332"/>
    <w:rsid w:val="006E2836"/>
    <w:rsid w:val="006E473A"/>
    <w:rsid w:val="006E5031"/>
    <w:rsid w:val="006E58B3"/>
    <w:rsid w:val="006E5CAE"/>
    <w:rsid w:val="006E6209"/>
    <w:rsid w:val="006E6384"/>
    <w:rsid w:val="006E73F2"/>
    <w:rsid w:val="006E74AC"/>
    <w:rsid w:val="006F0907"/>
    <w:rsid w:val="006F1648"/>
    <w:rsid w:val="006F1AEA"/>
    <w:rsid w:val="006F307B"/>
    <w:rsid w:val="006F38AF"/>
    <w:rsid w:val="006F3F9A"/>
    <w:rsid w:val="006F6052"/>
    <w:rsid w:val="007003FE"/>
    <w:rsid w:val="00701007"/>
    <w:rsid w:val="00701CC0"/>
    <w:rsid w:val="0070270B"/>
    <w:rsid w:val="00703E96"/>
    <w:rsid w:val="007041FD"/>
    <w:rsid w:val="00704A73"/>
    <w:rsid w:val="007058CD"/>
    <w:rsid w:val="00705A0A"/>
    <w:rsid w:val="00706A5E"/>
    <w:rsid w:val="00707033"/>
    <w:rsid w:val="00707964"/>
    <w:rsid w:val="00707D28"/>
    <w:rsid w:val="00707DE1"/>
    <w:rsid w:val="00710496"/>
    <w:rsid w:val="00710914"/>
    <w:rsid w:val="00711638"/>
    <w:rsid w:val="0071222D"/>
    <w:rsid w:val="00714305"/>
    <w:rsid w:val="00714BA9"/>
    <w:rsid w:val="00715AC2"/>
    <w:rsid w:val="00716065"/>
    <w:rsid w:val="00717B32"/>
    <w:rsid w:val="007207B8"/>
    <w:rsid w:val="00721077"/>
    <w:rsid w:val="007222F6"/>
    <w:rsid w:val="007234D6"/>
    <w:rsid w:val="0072394D"/>
    <w:rsid w:val="00726B6C"/>
    <w:rsid w:val="00730C8B"/>
    <w:rsid w:val="00730CF0"/>
    <w:rsid w:val="00730D9C"/>
    <w:rsid w:val="00735068"/>
    <w:rsid w:val="00735547"/>
    <w:rsid w:val="007358DB"/>
    <w:rsid w:val="00735E97"/>
    <w:rsid w:val="00736F74"/>
    <w:rsid w:val="007372C7"/>
    <w:rsid w:val="00741DDD"/>
    <w:rsid w:val="00742F4D"/>
    <w:rsid w:val="00744E3B"/>
    <w:rsid w:val="00750246"/>
    <w:rsid w:val="007502A7"/>
    <w:rsid w:val="00751514"/>
    <w:rsid w:val="0075270E"/>
    <w:rsid w:val="00755323"/>
    <w:rsid w:val="00755BBC"/>
    <w:rsid w:val="00756917"/>
    <w:rsid w:val="00756D34"/>
    <w:rsid w:val="00756E5E"/>
    <w:rsid w:val="00756FC5"/>
    <w:rsid w:val="0075760D"/>
    <w:rsid w:val="007606F8"/>
    <w:rsid w:val="00760CF4"/>
    <w:rsid w:val="00764032"/>
    <w:rsid w:val="007652CA"/>
    <w:rsid w:val="00766268"/>
    <w:rsid w:val="00766493"/>
    <w:rsid w:val="00770C7B"/>
    <w:rsid w:val="0077107A"/>
    <w:rsid w:val="00771FAB"/>
    <w:rsid w:val="00772D36"/>
    <w:rsid w:val="00773372"/>
    <w:rsid w:val="007738A2"/>
    <w:rsid w:val="00774A09"/>
    <w:rsid w:val="00775636"/>
    <w:rsid w:val="00775CFC"/>
    <w:rsid w:val="00785A81"/>
    <w:rsid w:val="00785B8B"/>
    <w:rsid w:val="00786710"/>
    <w:rsid w:val="0078743A"/>
    <w:rsid w:val="007906A1"/>
    <w:rsid w:val="00791F12"/>
    <w:rsid w:val="00792376"/>
    <w:rsid w:val="00794E0F"/>
    <w:rsid w:val="007958BE"/>
    <w:rsid w:val="00795B11"/>
    <w:rsid w:val="00796939"/>
    <w:rsid w:val="00797130"/>
    <w:rsid w:val="00797AD5"/>
    <w:rsid w:val="007A0242"/>
    <w:rsid w:val="007A178F"/>
    <w:rsid w:val="007A4925"/>
    <w:rsid w:val="007A4FFC"/>
    <w:rsid w:val="007B1953"/>
    <w:rsid w:val="007B1FA9"/>
    <w:rsid w:val="007B2BC4"/>
    <w:rsid w:val="007B2C21"/>
    <w:rsid w:val="007B36A2"/>
    <w:rsid w:val="007B38B8"/>
    <w:rsid w:val="007B39C5"/>
    <w:rsid w:val="007B5366"/>
    <w:rsid w:val="007B54B1"/>
    <w:rsid w:val="007B72FB"/>
    <w:rsid w:val="007B756F"/>
    <w:rsid w:val="007C07C6"/>
    <w:rsid w:val="007C1EC2"/>
    <w:rsid w:val="007C33DC"/>
    <w:rsid w:val="007C345B"/>
    <w:rsid w:val="007C4842"/>
    <w:rsid w:val="007C4B51"/>
    <w:rsid w:val="007C587E"/>
    <w:rsid w:val="007D0225"/>
    <w:rsid w:val="007D0791"/>
    <w:rsid w:val="007D476E"/>
    <w:rsid w:val="007D5D6D"/>
    <w:rsid w:val="007D71E1"/>
    <w:rsid w:val="007D783C"/>
    <w:rsid w:val="007D7CFF"/>
    <w:rsid w:val="007E1AF7"/>
    <w:rsid w:val="007E2438"/>
    <w:rsid w:val="007E3C09"/>
    <w:rsid w:val="007E583B"/>
    <w:rsid w:val="007E78D9"/>
    <w:rsid w:val="007E7B08"/>
    <w:rsid w:val="007E7DE9"/>
    <w:rsid w:val="007F0DC1"/>
    <w:rsid w:val="007F1268"/>
    <w:rsid w:val="007F3052"/>
    <w:rsid w:val="007F33FA"/>
    <w:rsid w:val="007F3C66"/>
    <w:rsid w:val="007F40B6"/>
    <w:rsid w:val="007F5CF9"/>
    <w:rsid w:val="007F62C3"/>
    <w:rsid w:val="007F73B0"/>
    <w:rsid w:val="00800F5D"/>
    <w:rsid w:val="008015F6"/>
    <w:rsid w:val="00802653"/>
    <w:rsid w:val="00804396"/>
    <w:rsid w:val="00806B10"/>
    <w:rsid w:val="00806C11"/>
    <w:rsid w:val="00810C18"/>
    <w:rsid w:val="00811FE2"/>
    <w:rsid w:val="0081265F"/>
    <w:rsid w:val="0081268D"/>
    <w:rsid w:val="00812714"/>
    <w:rsid w:val="0081500D"/>
    <w:rsid w:val="00815E8C"/>
    <w:rsid w:val="00816A75"/>
    <w:rsid w:val="008179AF"/>
    <w:rsid w:val="008179D8"/>
    <w:rsid w:val="008208B3"/>
    <w:rsid w:val="00821591"/>
    <w:rsid w:val="00822476"/>
    <w:rsid w:val="00824C28"/>
    <w:rsid w:val="00825F35"/>
    <w:rsid w:val="00826EA1"/>
    <w:rsid w:val="00826F61"/>
    <w:rsid w:val="00827406"/>
    <w:rsid w:val="00830C90"/>
    <w:rsid w:val="0083109C"/>
    <w:rsid w:val="0083265A"/>
    <w:rsid w:val="008333F7"/>
    <w:rsid w:val="008336AB"/>
    <w:rsid w:val="00834754"/>
    <w:rsid w:val="00836D98"/>
    <w:rsid w:val="008371E7"/>
    <w:rsid w:val="008407F7"/>
    <w:rsid w:val="00841A6F"/>
    <w:rsid w:val="00843DBC"/>
    <w:rsid w:val="00843EAE"/>
    <w:rsid w:val="008444F9"/>
    <w:rsid w:val="00844F0F"/>
    <w:rsid w:val="008458B8"/>
    <w:rsid w:val="00845955"/>
    <w:rsid w:val="00846E33"/>
    <w:rsid w:val="008508FF"/>
    <w:rsid w:val="00850C71"/>
    <w:rsid w:val="00851F0D"/>
    <w:rsid w:val="008532C7"/>
    <w:rsid w:val="008536F3"/>
    <w:rsid w:val="00854BD3"/>
    <w:rsid w:val="00856969"/>
    <w:rsid w:val="00856B6C"/>
    <w:rsid w:val="00857771"/>
    <w:rsid w:val="008600D7"/>
    <w:rsid w:val="00860AA7"/>
    <w:rsid w:val="00862E47"/>
    <w:rsid w:val="00865314"/>
    <w:rsid w:val="00865E7A"/>
    <w:rsid w:val="0086632D"/>
    <w:rsid w:val="00866D35"/>
    <w:rsid w:val="00873ABA"/>
    <w:rsid w:val="00874DDB"/>
    <w:rsid w:val="00874F51"/>
    <w:rsid w:val="008829AF"/>
    <w:rsid w:val="00883E1C"/>
    <w:rsid w:val="00884C8E"/>
    <w:rsid w:val="008852EE"/>
    <w:rsid w:val="00890409"/>
    <w:rsid w:val="00891AD7"/>
    <w:rsid w:val="00892D32"/>
    <w:rsid w:val="0089374E"/>
    <w:rsid w:val="00896A85"/>
    <w:rsid w:val="00896FDD"/>
    <w:rsid w:val="008972A1"/>
    <w:rsid w:val="00897371"/>
    <w:rsid w:val="008A13AD"/>
    <w:rsid w:val="008A16C4"/>
    <w:rsid w:val="008A175C"/>
    <w:rsid w:val="008A36F3"/>
    <w:rsid w:val="008A3885"/>
    <w:rsid w:val="008A3F41"/>
    <w:rsid w:val="008A4A79"/>
    <w:rsid w:val="008A654B"/>
    <w:rsid w:val="008B041D"/>
    <w:rsid w:val="008B0A00"/>
    <w:rsid w:val="008B1DBF"/>
    <w:rsid w:val="008B2134"/>
    <w:rsid w:val="008B26C4"/>
    <w:rsid w:val="008B2F88"/>
    <w:rsid w:val="008B33C8"/>
    <w:rsid w:val="008B4EC1"/>
    <w:rsid w:val="008B5CE4"/>
    <w:rsid w:val="008B5E84"/>
    <w:rsid w:val="008B62FD"/>
    <w:rsid w:val="008B6980"/>
    <w:rsid w:val="008C0343"/>
    <w:rsid w:val="008C152A"/>
    <w:rsid w:val="008C215B"/>
    <w:rsid w:val="008C291C"/>
    <w:rsid w:val="008C2D85"/>
    <w:rsid w:val="008C2E87"/>
    <w:rsid w:val="008C35DD"/>
    <w:rsid w:val="008C3D55"/>
    <w:rsid w:val="008C50DE"/>
    <w:rsid w:val="008C689E"/>
    <w:rsid w:val="008C7201"/>
    <w:rsid w:val="008C7AF0"/>
    <w:rsid w:val="008D0F66"/>
    <w:rsid w:val="008D10D1"/>
    <w:rsid w:val="008D2483"/>
    <w:rsid w:val="008D25CE"/>
    <w:rsid w:val="008D369F"/>
    <w:rsid w:val="008D3831"/>
    <w:rsid w:val="008D3915"/>
    <w:rsid w:val="008D4645"/>
    <w:rsid w:val="008D49D6"/>
    <w:rsid w:val="008D5BCE"/>
    <w:rsid w:val="008D78AD"/>
    <w:rsid w:val="008D7EF1"/>
    <w:rsid w:val="008E029A"/>
    <w:rsid w:val="008E0CA6"/>
    <w:rsid w:val="008E10EC"/>
    <w:rsid w:val="008E1B0D"/>
    <w:rsid w:val="008E21DD"/>
    <w:rsid w:val="008E2782"/>
    <w:rsid w:val="008E4536"/>
    <w:rsid w:val="008E4DCC"/>
    <w:rsid w:val="008E51F9"/>
    <w:rsid w:val="008E66B8"/>
    <w:rsid w:val="008E723C"/>
    <w:rsid w:val="008E72D8"/>
    <w:rsid w:val="008F10B6"/>
    <w:rsid w:val="008F1151"/>
    <w:rsid w:val="008F1A63"/>
    <w:rsid w:val="008F2440"/>
    <w:rsid w:val="008F2C79"/>
    <w:rsid w:val="008F2F20"/>
    <w:rsid w:val="008F2F62"/>
    <w:rsid w:val="008F330A"/>
    <w:rsid w:val="008F3343"/>
    <w:rsid w:val="008F3CCD"/>
    <w:rsid w:val="008F5378"/>
    <w:rsid w:val="008F78F1"/>
    <w:rsid w:val="00901CF6"/>
    <w:rsid w:val="00902329"/>
    <w:rsid w:val="00902806"/>
    <w:rsid w:val="00902E1C"/>
    <w:rsid w:val="00902FD2"/>
    <w:rsid w:val="00904C28"/>
    <w:rsid w:val="0090628A"/>
    <w:rsid w:val="009101E5"/>
    <w:rsid w:val="009109FB"/>
    <w:rsid w:val="0091172F"/>
    <w:rsid w:val="00911B61"/>
    <w:rsid w:val="00911C26"/>
    <w:rsid w:val="00912434"/>
    <w:rsid w:val="009135CE"/>
    <w:rsid w:val="009157B5"/>
    <w:rsid w:val="00915CD4"/>
    <w:rsid w:val="00916677"/>
    <w:rsid w:val="00920413"/>
    <w:rsid w:val="00920903"/>
    <w:rsid w:val="009209D8"/>
    <w:rsid w:val="0092120E"/>
    <w:rsid w:val="00921872"/>
    <w:rsid w:val="00923F2A"/>
    <w:rsid w:val="00924663"/>
    <w:rsid w:val="009255B6"/>
    <w:rsid w:val="00926E8D"/>
    <w:rsid w:val="0092739C"/>
    <w:rsid w:val="00930268"/>
    <w:rsid w:val="009303E9"/>
    <w:rsid w:val="00931F8E"/>
    <w:rsid w:val="00933875"/>
    <w:rsid w:val="00934F05"/>
    <w:rsid w:val="00936833"/>
    <w:rsid w:val="00937111"/>
    <w:rsid w:val="009377C0"/>
    <w:rsid w:val="00940834"/>
    <w:rsid w:val="009408DC"/>
    <w:rsid w:val="009427B9"/>
    <w:rsid w:val="00942938"/>
    <w:rsid w:val="009429A2"/>
    <w:rsid w:val="009429CB"/>
    <w:rsid w:val="00943193"/>
    <w:rsid w:val="0094415D"/>
    <w:rsid w:val="00945B1E"/>
    <w:rsid w:val="009466B0"/>
    <w:rsid w:val="00946887"/>
    <w:rsid w:val="00947041"/>
    <w:rsid w:val="00950365"/>
    <w:rsid w:val="0095087E"/>
    <w:rsid w:val="00950E99"/>
    <w:rsid w:val="00950EE1"/>
    <w:rsid w:val="009515D8"/>
    <w:rsid w:val="0095300C"/>
    <w:rsid w:val="00953013"/>
    <w:rsid w:val="00953F10"/>
    <w:rsid w:val="00957FB5"/>
    <w:rsid w:val="00960009"/>
    <w:rsid w:val="009600D7"/>
    <w:rsid w:val="0096035A"/>
    <w:rsid w:val="0096437F"/>
    <w:rsid w:val="00964D51"/>
    <w:rsid w:val="00964D9D"/>
    <w:rsid w:val="009659DB"/>
    <w:rsid w:val="009666E5"/>
    <w:rsid w:val="00966CC6"/>
    <w:rsid w:val="009672A9"/>
    <w:rsid w:val="00967C1C"/>
    <w:rsid w:val="0097028D"/>
    <w:rsid w:val="0097143F"/>
    <w:rsid w:val="00972CF9"/>
    <w:rsid w:val="00974A30"/>
    <w:rsid w:val="00975F8F"/>
    <w:rsid w:val="00977C57"/>
    <w:rsid w:val="0098020F"/>
    <w:rsid w:val="009805D5"/>
    <w:rsid w:val="00980F09"/>
    <w:rsid w:val="00981E28"/>
    <w:rsid w:val="00983238"/>
    <w:rsid w:val="009835AB"/>
    <w:rsid w:val="00983F7B"/>
    <w:rsid w:val="00984B93"/>
    <w:rsid w:val="0098552E"/>
    <w:rsid w:val="0098722C"/>
    <w:rsid w:val="0099018C"/>
    <w:rsid w:val="00990595"/>
    <w:rsid w:val="00991BFB"/>
    <w:rsid w:val="009934A6"/>
    <w:rsid w:val="00993FF2"/>
    <w:rsid w:val="009A0088"/>
    <w:rsid w:val="009A00E1"/>
    <w:rsid w:val="009A28D9"/>
    <w:rsid w:val="009A648B"/>
    <w:rsid w:val="009A6780"/>
    <w:rsid w:val="009B01F3"/>
    <w:rsid w:val="009B13CE"/>
    <w:rsid w:val="009B4F96"/>
    <w:rsid w:val="009B55A2"/>
    <w:rsid w:val="009B5C5E"/>
    <w:rsid w:val="009B724B"/>
    <w:rsid w:val="009B79A3"/>
    <w:rsid w:val="009C0A10"/>
    <w:rsid w:val="009C1BF2"/>
    <w:rsid w:val="009C1CF2"/>
    <w:rsid w:val="009C228E"/>
    <w:rsid w:val="009C2C8A"/>
    <w:rsid w:val="009C31E3"/>
    <w:rsid w:val="009C3B8C"/>
    <w:rsid w:val="009C3C97"/>
    <w:rsid w:val="009C4009"/>
    <w:rsid w:val="009C4519"/>
    <w:rsid w:val="009C7AA6"/>
    <w:rsid w:val="009C7F74"/>
    <w:rsid w:val="009D2F56"/>
    <w:rsid w:val="009D3866"/>
    <w:rsid w:val="009D55C2"/>
    <w:rsid w:val="009D5DB0"/>
    <w:rsid w:val="009D683C"/>
    <w:rsid w:val="009D6F32"/>
    <w:rsid w:val="009D751C"/>
    <w:rsid w:val="009D7CE5"/>
    <w:rsid w:val="009E0625"/>
    <w:rsid w:val="009E0BEE"/>
    <w:rsid w:val="009E13B5"/>
    <w:rsid w:val="009E1A05"/>
    <w:rsid w:val="009E349F"/>
    <w:rsid w:val="009E5AF9"/>
    <w:rsid w:val="009E7122"/>
    <w:rsid w:val="009E790D"/>
    <w:rsid w:val="009E7FB8"/>
    <w:rsid w:val="009F26B4"/>
    <w:rsid w:val="009F2F43"/>
    <w:rsid w:val="009F5522"/>
    <w:rsid w:val="009F74A9"/>
    <w:rsid w:val="00A00F69"/>
    <w:rsid w:val="00A02163"/>
    <w:rsid w:val="00A02C75"/>
    <w:rsid w:val="00A034AB"/>
    <w:rsid w:val="00A05030"/>
    <w:rsid w:val="00A06391"/>
    <w:rsid w:val="00A06A35"/>
    <w:rsid w:val="00A06E73"/>
    <w:rsid w:val="00A074ED"/>
    <w:rsid w:val="00A075C8"/>
    <w:rsid w:val="00A07D66"/>
    <w:rsid w:val="00A101B6"/>
    <w:rsid w:val="00A10888"/>
    <w:rsid w:val="00A109CC"/>
    <w:rsid w:val="00A11651"/>
    <w:rsid w:val="00A11FD1"/>
    <w:rsid w:val="00A1287D"/>
    <w:rsid w:val="00A12CCD"/>
    <w:rsid w:val="00A150E0"/>
    <w:rsid w:val="00A15266"/>
    <w:rsid w:val="00A1623B"/>
    <w:rsid w:val="00A16960"/>
    <w:rsid w:val="00A20649"/>
    <w:rsid w:val="00A208FA"/>
    <w:rsid w:val="00A20CFB"/>
    <w:rsid w:val="00A21D02"/>
    <w:rsid w:val="00A22008"/>
    <w:rsid w:val="00A223CE"/>
    <w:rsid w:val="00A2382B"/>
    <w:rsid w:val="00A24077"/>
    <w:rsid w:val="00A26313"/>
    <w:rsid w:val="00A26DA1"/>
    <w:rsid w:val="00A26FF3"/>
    <w:rsid w:val="00A345F6"/>
    <w:rsid w:val="00A35928"/>
    <w:rsid w:val="00A369BB"/>
    <w:rsid w:val="00A36B11"/>
    <w:rsid w:val="00A37C27"/>
    <w:rsid w:val="00A406C1"/>
    <w:rsid w:val="00A42763"/>
    <w:rsid w:val="00A436CD"/>
    <w:rsid w:val="00A43DE3"/>
    <w:rsid w:val="00A44830"/>
    <w:rsid w:val="00A45356"/>
    <w:rsid w:val="00A47BD9"/>
    <w:rsid w:val="00A518B7"/>
    <w:rsid w:val="00A51D12"/>
    <w:rsid w:val="00A52089"/>
    <w:rsid w:val="00A524CE"/>
    <w:rsid w:val="00A54499"/>
    <w:rsid w:val="00A56908"/>
    <w:rsid w:val="00A5712D"/>
    <w:rsid w:val="00A57CDB"/>
    <w:rsid w:val="00A6022A"/>
    <w:rsid w:val="00A60BF3"/>
    <w:rsid w:val="00A6125C"/>
    <w:rsid w:val="00A623EC"/>
    <w:rsid w:val="00A6262F"/>
    <w:rsid w:val="00A6343B"/>
    <w:rsid w:val="00A6356D"/>
    <w:rsid w:val="00A63A7B"/>
    <w:rsid w:val="00A64EB5"/>
    <w:rsid w:val="00A653D8"/>
    <w:rsid w:val="00A6574F"/>
    <w:rsid w:val="00A65A3F"/>
    <w:rsid w:val="00A66150"/>
    <w:rsid w:val="00A66E2C"/>
    <w:rsid w:val="00A66E9C"/>
    <w:rsid w:val="00A67C2F"/>
    <w:rsid w:val="00A71282"/>
    <w:rsid w:val="00A71358"/>
    <w:rsid w:val="00A71D7B"/>
    <w:rsid w:val="00A725A7"/>
    <w:rsid w:val="00A730AD"/>
    <w:rsid w:val="00A73BB0"/>
    <w:rsid w:val="00A741A3"/>
    <w:rsid w:val="00A74991"/>
    <w:rsid w:val="00A74CB5"/>
    <w:rsid w:val="00A766A7"/>
    <w:rsid w:val="00A766BA"/>
    <w:rsid w:val="00A77502"/>
    <w:rsid w:val="00A77C32"/>
    <w:rsid w:val="00A800B8"/>
    <w:rsid w:val="00A80A9C"/>
    <w:rsid w:val="00A82490"/>
    <w:rsid w:val="00A864C4"/>
    <w:rsid w:val="00A864D5"/>
    <w:rsid w:val="00A86DC5"/>
    <w:rsid w:val="00A8769F"/>
    <w:rsid w:val="00A90A75"/>
    <w:rsid w:val="00A90AB4"/>
    <w:rsid w:val="00A91939"/>
    <w:rsid w:val="00A9323D"/>
    <w:rsid w:val="00A93FD7"/>
    <w:rsid w:val="00A9405A"/>
    <w:rsid w:val="00A952B8"/>
    <w:rsid w:val="00A95328"/>
    <w:rsid w:val="00A95408"/>
    <w:rsid w:val="00A9675D"/>
    <w:rsid w:val="00AA16EA"/>
    <w:rsid w:val="00AA1743"/>
    <w:rsid w:val="00AA211C"/>
    <w:rsid w:val="00AA4B3A"/>
    <w:rsid w:val="00AA5368"/>
    <w:rsid w:val="00AA5384"/>
    <w:rsid w:val="00AA5424"/>
    <w:rsid w:val="00AA6AC0"/>
    <w:rsid w:val="00AA7A6E"/>
    <w:rsid w:val="00AB03E7"/>
    <w:rsid w:val="00AB0C22"/>
    <w:rsid w:val="00AB13B6"/>
    <w:rsid w:val="00AB2724"/>
    <w:rsid w:val="00AB3A10"/>
    <w:rsid w:val="00AB3A8C"/>
    <w:rsid w:val="00AB3EAF"/>
    <w:rsid w:val="00AB48BE"/>
    <w:rsid w:val="00AB4A18"/>
    <w:rsid w:val="00AB5299"/>
    <w:rsid w:val="00AB5C50"/>
    <w:rsid w:val="00AC0A92"/>
    <w:rsid w:val="00AC1268"/>
    <w:rsid w:val="00AC1EB9"/>
    <w:rsid w:val="00AC473A"/>
    <w:rsid w:val="00AC4F64"/>
    <w:rsid w:val="00AC575E"/>
    <w:rsid w:val="00AD0EF4"/>
    <w:rsid w:val="00AD1363"/>
    <w:rsid w:val="00AD18A8"/>
    <w:rsid w:val="00AD1C24"/>
    <w:rsid w:val="00AD1F82"/>
    <w:rsid w:val="00AD2602"/>
    <w:rsid w:val="00AD2F04"/>
    <w:rsid w:val="00AD3C67"/>
    <w:rsid w:val="00AD40E2"/>
    <w:rsid w:val="00AD43C3"/>
    <w:rsid w:val="00AD5DF8"/>
    <w:rsid w:val="00AD5EB8"/>
    <w:rsid w:val="00AE0F6F"/>
    <w:rsid w:val="00AE0FDF"/>
    <w:rsid w:val="00AE1FC4"/>
    <w:rsid w:val="00AE2B72"/>
    <w:rsid w:val="00AE4272"/>
    <w:rsid w:val="00AE5F1A"/>
    <w:rsid w:val="00AE726B"/>
    <w:rsid w:val="00AE76E1"/>
    <w:rsid w:val="00AF0F61"/>
    <w:rsid w:val="00AF2372"/>
    <w:rsid w:val="00AF34F4"/>
    <w:rsid w:val="00AF4171"/>
    <w:rsid w:val="00AF4294"/>
    <w:rsid w:val="00AF4A08"/>
    <w:rsid w:val="00AF58A4"/>
    <w:rsid w:val="00AF7765"/>
    <w:rsid w:val="00B02AB7"/>
    <w:rsid w:val="00B02EAC"/>
    <w:rsid w:val="00B042F4"/>
    <w:rsid w:val="00B055C3"/>
    <w:rsid w:val="00B05937"/>
    <w:rsid w:val="00B05B87"/>
    <w:rsid w:val="00B06BD8"/>
    <w:rsid w:val="00B07955"/>
    <w:rsid w:val="00B10882"/>
    <w:rsid w:val="00B115AB"/>
    <w:rsid w:val="00B12FF5"/>
    <w:rsid w:val="00B13913"/>
    <w:rsid w:val="00B14A7B"/>
    <w:rsid w:val="00B170E9"/>
    <w:rsid w:val="00B17BF6"/>
    <w:rsid w:val="00B21836"/>
    <w:rsid w:val="00B220D1"/>
    <w:rsid w:val="00B2278C"/>
    <w:rsid w:val="00B22A8D"/>
    <w:rsid w:val="00B22DD7"/>
    <w:rsid w:val="00B22FFD"/>
    <w:rsid w:val="00B23BD8"/>
    <w:rsid w:val="00B2432E"/>
    <w:rsid w:val="00B30767"/>
    <w:rsid w:val="00B31DFF"/>
    <w:rsid w:val="00B340FF"/>
    <w:rsid w:val="00B344EA"/>
    <w:rsid w:val="00B346EF"/>
    <w:rsid w:val="00B348EC"/>
    <w:rsid w:val="00B3498A"/>
    <w:rsid w:val="00B35024"/>
    <w:rsid w:val="00B35724"/>
    <w:rsid w:val="00B3621D"/>
    <w:rsid w:val="00B3650A"/>
    <w:rsid w:val="00B365D6"/>
    <w:rsid w:val="00B37DBA"/>
    <w:rsid w:val="00B425C9"/>
    <w:rsid w:val="00B43ACF"/>
    <w:rsid w:val="00B44C12"/>
    <w:rsid w:val="00B45879"/>
    <w:rsid w:val="00B46122"/>
    <w:rsid w:val="00B46606"/>
    <w:rsid w:val="00B479C1"/>
    <w:rsid w:val="00B47D15"/>
    <w:rsid w:val="00B501F1"/>
    <w:rsid w:val="00B54008"/>
    <w:rsid w:val="00B54DB4"/>
    <w:rsid w:val="00B556CE"/>
    <w:rsid w:val="00B560C3"/>
    <w:rsid w:val="00B56967"/>
    <w:rsid w:val="00B577B2"/>
    <w:rsid w:val="00B620B6"/>
    <w:rsid w:val="00B6341E"/>
    <w:rsid w:val="00B63CDA"/>
    <w:rsid w:val="00B63E47"/>
    <w:rsid w:val="00B64162"/>
    <w:rsid w:val="00B65215"/>
    <w:rsid w:val="00B65537"/>
    <w:rsid w:val="00B668EF"/>
    <w:rsid w:val="00B70F2A"/>
    <w:rsid w:val="00B71C3F"/>
    <w:rsid w:val="00B76E46"/>
    <w:rsid w:val="00B76FFC"/>
    <w:rsid w:val="00B811A7"/>
    <w:rsid w:val="00B820CC"/>
    <w:rsid w:val="00B821F9"/>
    <w:rsid w:val="00B822EF"/>
    <w:rsid w:val="00B825C8"/>
    <w:rsid w:val="00B83155"/>
    <w:rsid w:val="00B841A5"/>
    <w:rsid w:val="00B848D1"/>
    <w:rsid w:val="00B85787"/>
    <w:rsid w:val="00B912D9"/>
    <w:rsid w:val="00B9245A"/>
    <w:rsid w:val="00B9374B"/>
    <w:rsid w:val="00B9416A"/>
    <w:rsid w:val="00B9448B"/>
    <w:rsid w:val="00B94973"/>
    <w:rsid w:val="00B950A0"/>
    <w:rsid w:val="00B95E80"/>
    <w:rsid w:val="00B9620A"/>
    <w:rsid w:val="00B9665A"/>
    <w:rsid w:val="00B96AEA"/>
    <w:rsid w:val="00BA00E3"/>
    <w:rsid w:val="00BA032F"/>
    <w:rsid w:val="00BA05B0"/>
    <w:rsid w:val="00BA0950"/>
    <w:rsid w:val="00BA1E8E"/>
    <w:rsid w:val="00BA3E2D"/>
    <w:rsid w:val="00BA6632"/>
    <w:rsid w:val="00BA7118"/>
    <w:rsid w:val="00BA7733"/>
    <w:rsid w:val="00BB0B66"/>
    <w:rsid w:val="00BB127E"/>
    <w:rsid w:val="00BB1410"/>
    <w:rsid w:val="00BB224D"/>
    <w:rsid w:val="00BB38B0"/>
    <w:rsid w:val="00BB3C0F"/>
    <w:rsid w:val="00BB3D22"/>
    <w:rsid w:val="00BB42E9"/>
    <w:rsid w:val="00BB47CB"/>
    <w:rsid w:val="00BB56C3"/>
    <w:rsid w:val="00BB7A39"/>
    <w:rsid w:val="00BC004A"/>
    <w:rsid w:val="00BC2ADF"/>
    <w:rsid w:val="00BC2D79"/>
    <w:rsid w:val="00BC4B31"/>
    <w:rsid w:val="00BC62D1"/>
    <w:rsid w:val="00BD0D20"/>
    <w:rsid w:val="00BD0F5C"/>
    <w:rsid w:val="00BD14E6"/>
    <w:rsid w:val="00BD1DA2"/>
    <w:rsid w:val="00BD1FF8"/>
    <w:rsid w:val="00BD20FB"/>
    <w:rsid w:val="00BD2ED4"/>
    <w:rsid w:val="00BD3DC4"/>
    <w:rsid w:val="00BD55A4"/>
    <w:rsid w:val="00BD68E1"/>
    <w:rsid w:val="00BD711E"/>
    <w:rsid w:val="00BD799F"/>
    <w:rsid w:val="00BD7A1C"/>
    <w:rsid w:val="00BE10C3"/>
    <w:rsid w:val="00BE14F9"/>
    <w:rsid w:val="00BE3C5A"/>
    <w:rsid w:val="00BE6AA5"/>
    <w:rsid w:val="00BE6C90"/>
    <w:rsid w:val="00BE71B7"/>
    <w:rsid w:val="00BF439B"/>
    <w:rsid w:val="00BF4623"/>
    <w:rsid w:val="00BF58D3"/>
    <w:rsid w:val="00BF5C9C"/>
    <w:rsid w:val="00BF6211"/>
    <w:rsid w:val="00BF6BF9"/>
    <w:rsid w:val="00BF6ECF"/>
    <w:rsid w:val="00BF763F"/>
    <w:rsid w:val="00BF7E4C"/>
    <w:rsid w:val="00C006EB"/>
    <w:rsid w:val="00C032F7"/>
    <w:rsid w:val="00C035BF"/>
    <w:rsid w:val="00C03E64"/>
    <w:rsid w:val="00C04D3F"/>
    <w:rsid w:val="00C058AD"/>
    <w:rsid w:val="00C05BF6"/>
    <w:rsid w:val="00C05C9B"/>
    <w:rsid w:val="00C07B67"/>
    <w:rsid w:val="00C1226F"/>
    <w:rsid w:val="00C12844"/>
    <w:rsid w:val="00C13271"/>
    <w:rsid w:val="00C132E4"/>
    <w:rsid w:val="00C151D3"/>
    <w:rsid w:val="00C159DC"/>
    <w:rsid w:val="00C15F8E"/>
    <w:rsid w:val="00C16809"/>
    <w:rsid w:val="00C17189"/>
    <w:rsid w:val="00C176FB"/>
    <w:rsid w:val="00C21237"/>
    <w:rsid w:val="00C21775"/>
    <w:rsid w:val="00C2309C"/>
    <w:rsid w:val="00C2337D"/>
    <w:rsid w:val="00C2343A"/>
    <w:rsid w:val="00C255F3"/>
    <w:rsid w:val="00C26705"/>
    <w:rsid w:val="00C2742E"/>
    <w:rsid w:val="00C27671"/>
    <w:rsid w:val="00C27C64"/>
    <w:rsid w:val="00C308EB"/>
    <w:rsid w:val="00C352A9"/>
    <w:rsid w:val="00C35587"/>
    <w:rsid w:val="00C4041E"/>
    <w:rsid w:val="00C40488"/>
    <w:rsid w:val="00C4283A"/>
    <w:rsid w:val="00C431E4"/>
    <w:rsid w:val="00C4421C"/>
    <w:rsid w:val="00C44C48"/>
    <w:rsid w:val="00C44F8D"/>
    <w:rsid w:val="00C456CB"/>
    <w:rsid w:val="00C500A3"/>
    <w:rsid w:val="00C508F0"/>
    <w:rsid w:val="00C50A7D"/>
    <w:rsid w:val="00C50D67"/>
    <w:rsid w:val="00C53C55"/>
    <w:rsid w:val="00C54A2E"/>
    <w:rsid w:val="00C60737"/>
    <w:rsid w:val="00C60BEE"/>
    <w:rsid w:val="00C61079"/>
    <w:rsid w:val="00C61BC2"/>
    <w:rsid w:val="00C61D1F"/>
    <w:rsid w:val="00C62A03"/>
    <w:rsid w:val="00C62DE2"/>
    <w:rsid w:val="00C6321C"/>
    <w:rsid w:val="00C6514A"/>
    <w:rsid w:val="00C71513"/>
    <w:rsid w:val="00C734EC"/>
    <w:rsid w:val="00C738CC"/>
    <w:rsid w:val="00C74F2C"/>
    <w:rsid w:val="00C75F87"/>
    <w:rsid w:val="00C80063"/>
    <w:rsid w:val="00C82606"/>
    <w:rsid w:val="00C826C7"/>
    <w:rsid w:val="00C84996"/>
    <w:rsid w:val="00C85105"/>
    <w:rsid w:val="00C851A2"/>
    <w:rsid w:val="00C8531E"/>
    <w:rsid w:val="00C855DF"/>
    <w:rsid w:val="00C8581E"/>
    <w:rsid w:val="00C8685A"/>
    <w:rsid w:val="00C876A8"/>
    <w:rsid w:val="00C87B8D"/>
    <w:rsid w:val="00C91A98"/>
    <w:rsid w:val="00C91BDF"/>
    <w:rsid w:val="00C92F5F"/>
    <w:rsid w:val="00C941A0"/>
    <w:rsid w:val="00C9477F"/>
    <w:rsid w:val="00C94937"/>
    <w:rsid w:val="00C96A32"/>
    <w:rsid w:val="00C96F5E"/>
    <w:rsid w:val="00C973B3"/>
    <w:rsid w:val="00CA1534"/>
    <w:rsid w:val="00CA255F"/>
    <w:rsid w:val="00CA2915"/>
    <w:rsid w:val="00CA3A14"/>
    <w:rsid w:val="00CA41C5"/>
    <w:rsid w:val="00CA6EE9"/>
    <w:rsid w:val="00CA700D"/>
    <w:rsid w:val="00CA7156"/>
    <w:rsid w:val="00CA73D0"/>
    <w:rsid w:val="00CA7490"/>
    <w:rsid w:val="00CA7E32"/>
    <w:rsid w:val="00CB0B63"/>
    <w:rsid w:val="00CB33D4"/>
    <w:rsid w:val="00CB35E6"/>
    <w:rsid w:val="00CB3AE6"/>
    <w:rsid w:val="00CB3B54"/>
    <w:rsid w:val="00CB3D99"/>
    <w:rsid w:val="00CB5147"/>
    <w:rsid w:val="00CB6265"/>
    <w:rsid w:val="00CB6A94"/>
    <w:rsid w:val="00CC1E45"/>
    <w:rsid w:val="00CC413F"/>
    <w:rsid w:val="00CC53AE"/>
    <w:rsid w:val="00CC6FD3"/>
    <w:rsid w:val="00CC7AA3"/>
    <w:rsid w:val="00CD0A5E"/>
    <w:rsid w:val="00CD19F9"/>
    <w:rsid w:val="00CD2A96"/>
    <w:rsid w:val="00CD3A30"/>
    <w:rsid w:val="00CD5967"/>
    <w:rsid w:val="00CD6688"/>
    <w:rsid w:val="00CD6EB4"/>
    <w:rsid w:val="00CE09F3"/>
    <w:rsid w:val="00CE0B8F"/>
    <w:rsid w:val="00CE2701"/>
    <w:rsid w:val="00CE2F44"/>
    <w:rsid w:val="00CE33C1"/>
    <w:rsid w:val="00CE3806"/>
    <w:rsid w:val="00CE422B"/>
    <w:rsid w:val="00CE450B"/>
    <w:rsid w:val="00CE4CEE"/>
    <w:rsid w:val="00CE4FCB"/>
    <w:rsid w:val="00CE5F9F"/>
    <w:rsid w:val="00CE61DA"/>
    <w:rsid w:val="00CF0937"/>
    <w:rsid w:val="00CF3557"/>
    <w:rsid w:val="00CF5246"/>
    <w:rsid w:val="00CF5628"/>
    <w:rsid w:val="00CF7265"/>
    <w:rsid w:val="00D01558"/>
    <w:rsid w:val="00D03B1A"/>
    <w:rsid w:val="00D10BB0"/>
    <w:rsid w:val="00D11B83"/>
    <w:rsid w:val="00D11C7F"/>
    <w:rsid w:val="00D121FA"/>
    <w:rsid w:val="00D122BF"/>
    <w:rsid w:val="00D12799"/>
    <w:rsid w:val="00D13A62"/>
    <w:rsid w:val="00D147BD"/>
    <w:rsid w:val="00D14C4A"/>
    <w:rsid w:val="00D1586D"/>
    <w:rsid w:val="00D15D45"/>
    <w:rsid w:val="00D16C2D"/>
    <w:rsid w:val="00D16D6B"/>
    <w:rsid w:val="00D17476"/>
    <w:rsid w:val="00D208E8"/>
    <w:rsid w:val="00D23464"/>
    <w:rsid w:val="00D24061"/>
    <w:rsid w:val="00D30359"/>
    <w:rsid w:val="00D3173A"/>
    <w:rsid w:val="00D3180B"/>
    <w:rsid w:val="00D3185B"/>
    <w:rsid w:val="00D32844"/>
    <w:rsid w:val="00D32947"/>
    <w:rsid w:val="00D3367E"/>
    <w:rsid w:val="00D33B73"/>
    <w:rsid w:val="00D342C2"/>
    <w:rsid w:val="00D3468B"/>
    <w:rsid w:val="00D34A2B"/>
    <w:rsid w:val="00D34F71"/>
    <w:rsid w:val="00D35F30"/>
    <w:rsid w:val="00D362DE"/>
    <w:rsid w:val="00D3695A"/>
    <w:rsid w:val="00D37EB9"/>
    <w:rsid w:val="00D41324"/>
    <w:rsid w:val="00D4287E"/>
    <w:rsid w:val="00D43793"/>
    <w:rsid w:val="00D4679E"/>
    <w:rsid w:val="00D47A2B"/>
    <w:rsid w:val="00D518FC"/>
    <w:rsid w:val="00D52363"/>
    <w:rsid w:val="00D546D8"/>
    <w:rsid w:val="00D54923"/>
    <w:rsid w:val="00D55ED0"/>
    <w:rsid w:val="00D574B5"/>
    <w:rsid w:val="00D60C7C"/>
    <w:rsid w:val="00D61E0A"/>
    <w:rsid w:val="00D62FA5"/>
    <w:rsid w:val="00D637C2"/>
    <w:rsid w:val="00D64DFA"/>
    <w:rsid w:val="00D65407"/>
    <w:rsid w:val="00D66D77"/>
    <w:rsid w:val="00D678A3"/>
    <w:rsid w:val="00D70979"/>
    <w:rsid w:val="00D70A85"/>
    <w:rsid w:val="00D70DC4"/>
    <w:rsid w:val="00D7142B"/>
    <w:rsid w:val="00D71804"/>
    <w:rsid w:val="00D72A26"/>
    <w:rsid w:val="00D73113"/>
    <w:rsid w:val="00D73234"/>
    <w:rsid w:val="00D73605"/>
    <w:rsid w:val="00D75651"/>
    <w:rsid w:val="00D76691"/>
    <w:rsid w:val="00D76B76"/>
    <w:rsid w:val="00D76D24"/>
    <w:rsid w:val="00D7730D"/>
    <w:rsid w:val="00D815A9"/>
    <w:rsid w:val="00D81E27"/>
    <w:rsid w:val="00D822C1"/>
    <w:rsid w:val="00D827A0"/>
    <w:rsid w:val="00D83C4A"/>
    <w:rsid w:val="00D84C14"/>
    <w:rsid w:val="00D85022"/>
    <w:rsid w:val="00D904FE"/>
    <w:rsid w:val="00D91D42"/>
    <w:rsid w:val="00D93D48"/>
    <w:rsid w:val="00D943C9"/>
    <w:rsid w:val="00D9489F"/>
    <w:rsid w:val="00D94DA3"/>
    <w:rsid w:val="00D974D5"/>
    <w:rsid w:val="00DA0912"/>
    <w:rsid w:val="00DA17AA"/>
    <w:rsid w:val="00DA17EE"/>
    <w:rsid w:val="00DA3497"/>
    <w:rsid w:val="00DA3757"/>
    <w:rsid w:val="00DA3A47"/>
    <w:rsid w:val="00DA40A3"/>
    <w:rsid w:val="00DA4FD2"/>
    <w:rsid w:val="00DA5939"/>
    <w:rsid w:val="00DA6392"/>
    <w:rsid w:val="00DA64CC"/>
    <w:rsid w:val="00DA777C"/>
    <w:rsid w:val="00DA791F"/>
    <w:rsid w:val="00DB21C7"/>
    <w:rsid w:val="00DB3570"/>
    <w:rsid w:val="00DB4385"/>
    <w:rsid w:val="00DB470C"/>
    <w:rsid w:val="00DB47D3"/>
    <w:rsid w:val="00DB48F8"/>
    <w:rsid w:val="00DB4F39"/>
    <w:rsid w:val="00DB642B"/>
    <w:rsid w:val="00DB6C01"/>
    <w:rsid w:val="00DB6C8A"/>
    <w:rsid w:val="00DC0BC2"/>
    <w:rsid w:val="00DC1FCE"/>
    <w:rsid w:val="00DC3E61"/>
    <w:rsid w:val="00DC5539"/>
    <w:rsid w:val="00DC5F5F"/>
    <w:rsid w:val="00DC75A2"/>
    <w:rsid w:val="00DD0A09"/>
    <w:rsid w:val="00DD1202"/>
    <w:rsid w:val="00DD1D0F"/>
    <w:rsid w:val="00DD2A0B"/>
    <w:rsid w:val="00DD41CB"/>
    <w:rsid w:val="00DD42AB"/>
    <w:rsid w:val="00DD6B20"/>
    <w:rsid w:val="00DD7E34"/>
    <w:rsid w:val="00DE0017"/>
    <w:rsid w:val="00DE140D"/>
    <w:rsid w:val="00DE2078"/>
    <w:rsid w:val="00DE2605"/>
    <w:rsid w:val="00DE2ACA"/>
    <w:rsid w:val="00DE4F62"/>
    <w:rsid w:val="00DE5B48"/>
    <w:rsid w:val="00DE5E17"/>
    <w:rsid w:val="00DE6356"/>
    <w:rsid w:val="00DE7214"/>
    <w:rsid w:val="00DF1A9E"/>
    <w:rsid w:val="00DF251E"/>
    <w:rsid w:val="00DF2B8A"/>
    <w:rsid w:val="00DF2DCD"/>
    <w:rsid w:val="00DF5644"/>
    <w:rsid w:val="00DF5E18"/>
    <w:rsid w:val="00DF5FE2"/>
    <w:rsid w:val="00DF6552"/>
    <w:rsid w:val="00E01F74"/>
    <w:rsid w:val="00E024BE"/>
    <w:rsid w:val="00E04B1F"/>
    <w:rsid w:val="00E04D3A"/>
    <w:rsid w:val="00E05CFF"/>
    <w:rsid w:val="00E05FA4"/>
    <w:rsid w:val="00E0657B"/>
    <w:rsid w:val="00E065EE"/>
    <w:rsid w:val="00E065F4"/>
    <w:rsid w:val="00E06912"/>
    <w:rsid w:val="00E06BDC"/>
    <w:rsid w:val="00E07788"/>
    <w:rsid w:val="00E10629"/>
    <w:rsid w:val="00E1090C"/>
    <w:rsid w:val="00E11D0F"/>
    <w:rsid w:val="00E12DFF"/>
    <w:rsid w:val="00E13B7D"/>
    <w:rsid w:val="00E156F2"/>
    <w:rsid w:val="00E15BAF"/>
    <w:rsid w:val="00E15FC9"/>
    <w:rsid w:val="00E175CA"/>
    <w:rsid w:val="00E20CCC"/>
    <w:rsid w:val="00E22179"/>
    <w:rsid w:val="00E228ED"/>
    <w:rsid w:val="00E2415D"/>
    <w:rsid w:val="00E254BC"/>
    <w:rsid w:val="00E265F5"/>
    <w:rsid w:val="00E27924"/>
    <w:rsid w:val="00E303D2"/>
    <w:rsid w:val="00E312DC"/>
    <w:rsid w:val="00E31559"/>
    <w:rsid w:val="00E3210C"/>
    <w:rsid w:val="00E3333E"/>
    <w:rsid w:val="00E3453A"/>
    <w:rsid w:val="00E34666"/>
    <w:rsid w:val="00E3509F"/>
    <w:rsid w:val="00E35D99"/>
    <w:rsid w:val="00E375CA"/>
    <w:rsid w:val="00E4083B"/>
    <w:rsid w:val="00E40ADC"/>
    <w:rsid w:val="00E414C4"/>
    <w:rsid w:val="00E439FF"/>
    <w:rsid w:val="00E43EE3"/>
    <w:rsid w:val="00E4576F"/>
    <w:rsid w:val="00E45976"/>
    <w:rsid w:val="00E47BE4"/>
    <w:rsid w:val="00E5269D"/>
    <w:rsid w:val="00E52C55"/>
    <w:rsid w:val="00E53C52"/>
    <w:rsid w:val="00E53DEF"/>
    <w:rsid w:val="00E53DFE"/>
    <w:rsid w:val="00E540B1"/>
    <w:rsid w:val="00E550EF"/>
    <w:rsid w:val="00E56CCC"/>
    <w:rsid w:val="00E56DCC"/>
    <w:rsid w:val="00E57147"/>
    <w:rsid w:val="00E57A5F"/>
    <w:rsid w:val="00E63782"/>
    <w:rsid w:val="00E63D62"/>
    <w:rsid w:val="00E64B49"/>
    <w:rsid w:val="00E666C4"/>
    <w:rsid w:val="00E66802"/>
    <w:rsid w:val="00E6729D"/>
    <w:rsid w:val="00E677CD"/>
    <w:rsid w:val="00E700C3"/>
    <w:rsid w:val="00E7074E"/>
    <w:rsid w:val="00E7084B"/>
    <w:rsid w:val="00E714F4"/>
    <w:rsid w:val="00E71BF8"/>
    <w:rsid w:val="00E72CC2"/>
    <w:rsid w:val="00E734B2"/>
    <w:rsid w:val="00E7405C"/>
    <w:rsid w:val="00E74EDE"/>
    <w:rsid w:val="00E75BCC"/>
    <w:rsid w:val="00E77D32"/>
    <w:rsid w:val="00E80646"/>
    <w:rsid w:val="00E80B25"/>
    <w:rsid w:val="00E80E91"/>
    <w:rsid w:val="00E81CDE"/>
    <w:rsid w:val="00E81D44"/>
    <w:rsid w:val="00E84317"/>
    <w:rsid w:val="00E84917"/>
    <w:rsid w:val="00E85210"/>
    <w:rsid w:val="00E85699"/>
    <w:rsid w:val="00E865F2"/>
    <w:rsid w:val="00E86919"/>
    <w:rsid w:val="00E87403"/>
    <w:rsid w:val="00E878FC"/>
    <w:rsid w:val="00E87946"/>
    <w:rsid w:val="00E9054A"/>
    <w:rsid w:val="00E9211E"/>
    <w:rsid w:val="00E9320D"/>
    <w:rsid w:val="00E93821"/>
    <w:rsid w:val="00E938E6"/>
    <w:rsid w:val="00E93FE0"/>
    <w:rsid w:val="00E9510D"/>
    <w:rsid w:val="00E95314"/>
    <w:rsid w:val="00EA02F2"/>
    <w:rsid w:val="00EA13CA"/>
    <w:rsid w:val="00EA28CF"/>
    <w:rsid w:val="00EA3670"/>
    <w:rsid w:val="00EA6F7F"/>
    <w:rsid w:val="00EA7775"/>
    <w:rsid w:val="00EA7B83"/>
    <w:rsid w:val="00EA7FC1"/>
    <w:rsid w:val="00EB06E9"/>
    <w:rsid w:val="00EB086E"/>
    <w:rsid w:val="00EB0947"/>
    <w:rsid w:val="00EB19D8"/>
    <w:rsid w:val="00EB3B7B"/>
    <w:rsid w:val="00EB4306"/>
    <w:rsid w:val="00EB57AF"/>
    <w:rsid w:val="00EB5B85"/>
    <w:rsid w:val="00EB6895"/>
    <w:rsid w:val="00EB72C9"/>
    <w:rsid w:val="00EB743B"/>
    <w:rsid w:val="00EC082C"/>
    <w:rsid w:val="00EC1885"/>
    <w:rsid w:val="00EC2330"/>
    <w:rsid w:val="00EC2EF6"/>
    <w:rsid w:val="00EC4BC7"/>
    <w:rsid w:val="00EC5E54"/>
    <w:rsid w:val="00EC5E89"/>
    <w:rsid w:val="00EC5EBC"/>
    <w:rsid w:val="00EC79C3"/>
    <w:rsid w:val="00ED0219"/>
    <w:rsid w:val="00ED0CC0"/>
    <w:rsid w:val="00ED2A2C"/>
    <w:rsid w:val="00ED2F37"/>
    <w:rsid w:val="00ED3054"/>
    <w:rsid w:val="00ED39DC"/>
    <w:rsid w:val="00ED3CDD"/>
    <w:rsid w:val="00ED3DDF"/>
    <w:rsid w:val="00ED493E"/>
    <w:rsid w:val="00ED4F8C"/>
    <w:rsid w:val="00ED50A1"/>
    <w:rsid w:val="00ED524E"/>
    <w:rsid w:val="00ED74D9"/>
    <w:rsid w:val="00ED78A4"/>
    <w:rsid w:val="00EE0576"/>
    <w:rsid w:val="00EE1034"/>
    <w:rsid w:val="00EE17D2"/>
    <w:rsid w:val="00EE1841"/>
    <w:rsid w:val="00EE2362"/>
    <w:rsid w:val="00EE2586"/>
    <w:rsid w:val="00EE28EB"/>
    <w:rsid w:val="00EE385C"/>
    <w:rsid w:val="00EE49DE"/>
    <w:rsid w:val="00EE4A0D"/>
    <w:rsid w:val="00EE4E72"/>
    <w:rsid w:val="00EE5260"/>
    <w:rsid w:val="00EE5846"/>
    <w:rsid w:val="00EF0817"/>
    <w:rsid w:val="00EF095E"/>
    <w:rsid w:val="00EF11BA"/>
    <w:rsid w:val="00EF251C"/>
    <w:rsid w:val="00EF5553"/>
    <w:rsid w:val="00EF6995"/>
    <w:rsid w:val="00EF712A"/>
    <w:rsid w:val="00F00172"/>
    <w:rsid w:val="00F00667"/>
    <w:rsid w:val="00F0262B"/>
    <w:rsid w:val="00F03CCF"/>
    <w:rsid w:val="00F04209"/>
    <w:rsid w:val="00F04484"/>
    <w:rsid w:val="00F05451"/>
    <w:rsid w:val="00F05BA5"/>
    <w:rsid w:val="00F063C0"/>
    <w:rsid w:val="00F07351"/>
    <w:rsid w:val="00F10629"/>
    <w:rsid w:val="00F10A02"/>
    <w:rsid w:val="00F113DF"/>
    <w:rsid w:val="00F11586"/>
    <w:rsid w:val="00F12067"/>
    <w:rsid w:val="00F1272B"/>
    <w:rsid w:val="00F131CF"/>
    <w:rsid w:val="00F139DA"/>
    <w:rsid w:val="00F2092C"/>
    <w:rsid w:val="00F22E43"/>
    <w:rsid w:val="00F22E46"/>
    <w:rsid w:val="00F2412A"/>
    <w:rsid w:val="00F244A2"/>
    <w:rsid w:val="00F2485B"/>
    <w:rsid w:val="00F2652F"/>
    <w:rsid w:val="00F32527"/>
    <w:rsid w:val="00F32932"/>
    <w:rsid w:val="00F33E10"/>
    <w:rsid w:val="00F34204"/>
    <w:rsid w:val="00F344E7"/>
    <w:rsid w:val="00F34F19"/>
    <w:rsid w:val="00F3507F"/>
    <w:rsid w:val="00F3529B"/>
    <w:rsid w:val="00F365D1"/>
    <w:rsid w:val="00F36941"/>
    <w:rsid w:val="00F3711F"/>
    <w:rsid w:val="00F40B21"/>
    <w:rsid w:val="00F41294"/>
    <w:rsid w:val="00F42305"/>
    <w:rsid w:val="00F42AFD"/>
    <w:rsid w:val="00F45185"/>
    <w:rsid w:val="00F4525C"/>
    <w:rsid w:val="00F458F7"/>
    <w:rsid w:val="00F4652F"/>
    <w:rsid w:val="00F4791C"/>
    <w:rsid w:val="00F47EB1"/>
    <w:rsid w:val="00F47EFD"/>
    <w:rsid w:val="00F507B0"/>
    <w:rsid w:val="00F52AB3"/>
    <w:rsid w:val="00F537AA"/>
    <w:rsid w:val="00F549CD"/>
    <w:rsid w:val="00F54F6E"/>
    <w:rsid w:val="00F55330"/>
    <w:rsid w:val="00F5547F"/>
    <w:rsid w:val="00F55CD9"/>
    <w:rsid w:val="00F601DD"/>
    <w:rsid w:val="00F61271"/>
    <w:rsid w:val="00F62B89"/>
    <w:rsid w:val="00F63801"/>
    <w:rsid w:val="00F63904"/>
    <w:rsid w:val="00F667FE"/>
    <w:rsid w:val="00F70CC4"/>
    <w:rsid w:val="00F70CFA"/>
    <w:rsid w:val="00F72275"/>
    <w:rsid w:val="00F726A0"/>
    <w:rsid w:val="00F726BC"/>
    <w:rsid w:val="00F735CF"/>
    <w:rsid w:val="00F75B37"/>
    <w:rsid w:val="00F76AA1"/>
    <w:rsid w:val="00F76E42"/>
    <w:rsid w:val="00F80586"/>
    <w:rsid w:val="00F809B3"/>
    <w:rsid w:val="00F80E11"/>
    <w:rsid w:val="00F80E81"/>
    <w:rsid w:val="00F811D6"/>
    <w:rsid w:val="00F81E66"/>
    <w:rsid w:val="00F84558"/>
    <w:rsid w:val="00F85C52"/>
    <w:rsid w:val="00F86911"/>
    <w:rsid w:val="00F87402"/>
    <w:rsid w:val="00F87894"/>
    <w:rsid w:val="00F90B29"/>
    <w:rsid w:val="00F91572"/>
    <w:rsid w:val="00F92147"/>
    <w:rsid w:val="00F92343"/>
    <w:rsid w:val="00F92ADA"/>
    <w:rsid w:val="00F9334E"/>
    <w:rsid w:val="00F94014"/>
    <w:rsid w:val="00F961D9"/>
    <w:rsid w:val="00F970D0"/>
    <w:rsid w:val="00F9783F"/>
    <w:rsid w:val="00F9791D"/>
    <w:rsid w:val="00FA0A67"/>
    <w:rsid w:val="00FA0C05"/>
    <w:rsid w:val="00FA0FC1"/>
    <w:rsid w:val="00FA2E4E"/>
    <w:rsid w:val="00FA3066"/>
    <w:rsid w:val="00FA3B40"/>
    <w:rsid w:val="00FA5199"/>
    <w:rsid w:val="00FA62CB"/>
    <w:rsid w:val="00FA6586"/>
    <w:rsid w:val="00FA669E"/>
    <w:rsid w:val="00FA7AF6"/>
    <w:rsid w:val="00FB21D7"/>
    <w:rsid w:val="00FB3313"/>
    <w:rsid w:val="00FB3B77"/>
    <w:rsid w:val="00FB4984"/>
    <w:rsid w:val="00FB4E65"/>
    <w:rsid w:val="00FB5285"/>
    <w:rsid w:val="00FC02D5"/>
    <w:rsid w:val="00FC08BA"/>
    <w:rsid w:val="00FC0D64"/>
    <w:rsid w:val="00FC0EA8"/>
    <w:rsid w:val="00FC16D5"/>
    <w:rsid w:val="00FC1E64"/>
    <w:rsid w:val="00FC29D3"/>
    <w:rsid w:val="00FC4F83"/>
    <w:rsid w:val="00FC522A"/>
    <w:rsid w:val="00FC6643"/>
    <w:rsid w:val="00FC6957"/>
    <w:rsid w:val="00FC73B4"/>
    <w:rsid w:val="00FD1B45"/>
    <w:rsid w:val="00FD2EBF"/>
    <w:rsid w:val="00FD6DA6"/>
    <w:rsid w:val="00FD6FD8"/>
    <w:rsid w:val="00FD728A"/>
    <w:rsid w:val="00FD78F7"/>
    <w:rsid w:val="00FE038B"/>
    <w:rsid w:val="00FE044F"/>
    <w:rsid w:val="00FE0DDF"/>
    <w:rsid w:val="00FE1191"/>
    <w:rsid w:val="00FE321C"/>
    <w:rsid w:val="00FE3D6C"/>
    <w:rsid w:val="00FE739E"/>
    <w:rsid w:val="00FE7B4E"/>
    <w:rsid w:val="00FE7C92"/>
    <w:rsid w:val="00FF03F2"/>
    <w:rsid w:val="00FF1E50"/>
    <w:rsid w:val="00FF3BB1"/>
    <w:rsid w:val="00FF4582"/>
    <w:rsid w:val="00FF4A2B"/>
    <w:rsid w:val="00FF646E"/>
    <w:rsid w:val="00FF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A3084F"/>
  <w15:chartTrackingRefBased/>
  <w15:docId w15:val="{B852090D-11BD-41FB-96F7-EF2EF25F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2329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0C4A70"/>
    <w:pPr>
      <w:keepNext/>
      <w:spacing w:before="180" w:after="180" w:line="720" w:lineRule="auto"/>
      <w:outlineLvl w:val="0"/>
    </w:pPr>
    <w:rPr>
      <w:rFonts w:ascii="Calibri Light" w:hAnsi="Calibri Light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a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paragraph" w:customStyle="1" w:styleId="b">
    <w:name w:val="b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character" w:styleId="a4">
    <w:name w:val="Hyperlink"/>
    <w:uiPriority w:val="99"/>
    <w:rPr>
      <w:color w:val="0000FF"/>
      <w:u w:val="single"/>
    </w:rPr>
  </w:style>
  <w:style w:type="paragraph" w:styleId="a5">
    <w:name w:val="Body Text Indent"/>
    <w:basedOn w:val="a"/>
    <w:pPr>
      <w:adjustRightInd w:val="0"/>
      <w:snapToGrid w:val="0"/>
      <w:ind w:left="2198" w:hanging="1"/>
      <w:jc w:val="both"/>
    </w:pPr>
    <w:rPr>
      <w:rFonts w:ascii="標楷體" w:eastAsia="標楷體"/>
      <w:bCs/>
      <w:color w:val="000000"/>
    </w:rPr>
  </w:style>
  <w:style w:type="paragraph" w:styleId="2">
    <w:name w:val="Body Text Indent 2"/>
    <w:basedOn w:val="a"/>
    <w:pPr>
      <w:adjustRightInd w:val="0"/>
      <w:snapToGrid w:val="0"/>
      <w:ind w:left="1134" w:firstLineChars="210" w:firstLine="504"/>
      <w:jc w:val="both"/>
    </w:pPr>
    <w:rPr>
      <w:rFonts w:ascii="標楷體" w:eastAsia="標楷體"/>
      <w:color w:val="000000"/>
    </w:rPr>
  </w:style>
  <w:style w:type="character" w:styleId="a6">
    <w:name w:val="FollowedHyperlink"/>
    <w:rPr>
      <w:color w:val="800080"/>
      <w:u w:val="single"/>
    </w:rPr>
  </w:style>
  <w:style w:type="paragraph" w:customStyle="1" w:styleId="4">
    <w:name w:val="4"/>
    <w:basedOn w:val="a"/>
    <w:pPr>
      <w:adjustRightInd w:val="0"/>
      <w:spacing w:line="336" w:lineRule="exact"/>
      <w:textAlignment w:val="baseline"/>
    </w:pPr>
    <w:rPr>
      <w:rFonts w:ascii="Tms Rmn" w:eastAsia="細明體" w:hAnsi="Tms Rmn"/>
      <w:kern w:val="0"/>
      <w:szCs w:val="20"/>
    </w:rPr>
  </w:style>
  <w:style w:type="paragraph" w:customStyle="1" w:styleId="C">
    <w:name w:val="C"/>
    <w:basedOn w:val="4"/>
    <w:pPr>
      <w:ind w:left="567"/>
    </w:pPr>
    <w:rPr>
      <w:rFonts w:ascii="@華康中楷體" w:eastAsia="@華康中楷體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/>
      <w:kern w:val="0"/>
      <w:szCs w:val="20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page number"/>
    <w:basedOn w:val="a0"/>
  </w:style>
  <w:style w:type="paragraph" w:customStyle="1" w:styleId="B0">
    <w:name w:val="B"/>
    <w:basedOn w:val="4"/>
    <w:rsid w:val="00035157"/>
    <w:pPr>
      <w:ind w:left="567" w:hanging="567"/>
    </w:pPr>
    <w:rPr>
      <w:rFonts w:ascii="@華康中楷體" w:eastAsia="@華康中楷體"/>
      <w:b/>
    </w:rPr>
  </w:style>
  <w:style w:type="paragraph" w:styleId="aa">
    <w:name w:val="header"/>
    <w:basedOn w:val="a"/>
    <w:rsid w:val="00883E1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Balloon Text"/>
    <w:basedOn w:val="a"/>
    <w:semiHidden/>
    <w:rsid w:val="00E84917"/>
    <w:rPr>
      <w:rFonts w:ascii="Arial" w:hAnsi="Arial"/>
      <w:sz w:val="18"/>
      <w:szCs w:val="18"/>
    </w:rPr>
  </w:style>
  <w:style w:type="table" w:styleId="ac">
    <w:name w:val="Table Grid"/>
    <w:basedOn w:val="a1"/>
    <w:uiPriority w:val="39"/>
    <w:rsid w:val="00B5400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19D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d">
    <w:name w:val="A"/>
    <w:basedOn w:val="a"/>
    <w:rsid w:val="00DA17AA"/>
    <w:pPr>
      <w:adjustRightInd w:val="0"/>
      <w:spacing w:line="336" w:lineRule="exact"/>
      <w:ind w:firstLine="1134"/>
      <w:textAlignment w:val="baseline"/>
    </w:pPr>
    <w:rPr>
      <w:rFonts w:ascii="@華康中楷體" w:eastAsia="@華康中楷體"/>
      <w:b/>
      <w:kern w:val="0"/>
      <w:sz w:val="32"/>
      <w:szCs w:val="20"/>
    </w:rPr>
  </w:style>
  <w:style w:type="paragraph" w:customStyle="1" w:styleId="c0">
    <w:name w:val="c"/>
    <w:basedOn w:val="a"/>
    <w:rsid w:val="00FE7C92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ae">
    <w:name w:val="（一）"/>
    <w:basedOn w:val="a"/>
    <w:rsid w:val="00D23464"/>
    <w:pPr>
      <w:spacing w:beforeLines="50" w:before="180" w:afterLines="50" w:after="180"/>
      <w:ind w:left="1418" w:hanging="851"/>
      <w:jc w:val="both"/>
    </w:pPr>
    <w:rPr>
      <w:rFonts w:ascii="Arial" w:eastAsia="標楷體" w:hAnsi="Arial" w:cs="Arial"/>
      <w:sz w:val="27"/>
      <w:szCs w:val="27"/>
    </w:rPr>
  </w:style>
  <w:style w:type="paragraph" w:styleId="af">
    <w:name w:val="Body Text"/>
    <w:basedOn w:val="a"/>
    <w:rsid w:val="00D23464"/>
    <w:pPr>
      <w:spacing w:after="120"/>
    </w:pPr>
  </w:style>
  <w:style w:type="character" w:styleId="af0">
    <w:name w:val="annotation reference"/>
    <w:rsid w:val="003A50C6"/>
    <w:rPr>
      <w:sz w:val="18"/>
      <w:szCs w:val="18"/>
    </w:rPr>
  </w:style>
  <w:style w:type="paragraph" w:styleId="af1">
    <w:name w:val="annotation text"/>
    <w:basedOn w:val="a"/>
    <w:link w:val="af2"/>
    <w:rsid w:val="003A50C6"/>
  </w:style>
  <w:style w:type="character" w:customStyle="1" w:styleId="af2">
    <w:name w:val="註解文字 字元"/>
    <w:link w:val="af1"/>
    <w:rsid w:val="003A50C6"/>
    <w:rPr>
      <w:kern w:val="2"/>
      <w:sz w:val="24"/>
      <w:szCs w:val="24"/>
    </w:rPr>
  </w:style>
  <w:style w:type="paragraph" w:styleId="af3">
    <w:name w:val="annotation subject"/>
    <w:basedOn w:val="af1"/>
    <w:next w:val="af1"/>
    <w:link w:val="af4"/>
    <w:rsid w:val="003A50C6"/>
    <w:rPr>
      <w:b/>
      <w:bCs/>
    </w:rPr>
  </w:style>
  <w:style w:type="character" w:customStyle="1" w:styleId="af4">
    <w:name w:val="註解主旨 字元"/>
    <w:link w:val="af3"/>
    <w:rsid w:val="003A50C6"/>
    <w:rPr>
      <w:b/>
      <w:bCs/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D827A0"/>
    <w:pPr>
      <w:ind w:leftChars="200" w:left="480"/>
    </w:pPr>
    <w:rPr>
      <w:rFonts w:ascii="Calibri" w:hAnsi="Calibri"/>
      <w:szCs w:val="22"/>
    </w:rPr>
  </w:style>
  <w:style w:type="character" w:customStyle="1" w:styleId="a8">
    <w:name w:val="頁尾 字元"/>
    <w:link w:val="a7"/>
    <w:uiPriority w:val="99"/>
    <w:rsid w:val="004E3D06"/>
    <w:rPr>
      <w:kern w:val="2"/>
    </w:rPr>
  </w:style>
  <w:style w:type="paragraph" w:styleId="af6">
    <w:name w:val="Date"/>
    <w:basedOn w:val="a"/>
    <w:next w:val="a"/>
    <w:link w:val="af7"/>
    <w:rsid w:val="00DB47D3"/>
    <w:pPr>
      <w:jc w:val="right"/>
    </w:pPr>
  </w:style>
  <w:style w:type="character" w:customStyle="1" w:styleId="af7">
    <w:name w:val="日期 字元"/>
    <w:link w:val="af6"/>
    <w:rsid w:val="00DB47D3"/>
    <w:rPr>
      <w:kern w:val="2"/>
      <w:sz w:val="24"/>
      <w:szCs w:val="24"/>
    </w:rPr>
  </w:style>
  <w:style w:type="paragraph" w:customStyle="1" w:styleId="L1">
    <w:name w:val="L1"/>
    <w:basedOn w:val="a"/>
    <w:rsid w:val="00FB3B77"/>
    <w:pPr>
      <w:snapToGrid w:val="0"/>
      <w:spacing w:line="400" w:lineRule="exact"/>
      <w:jc w:val="both"/>
    </w:pPr>
    <w:rPr>
      <w:rFonts w:ascii="標楷體" w:eastAsia="標楷體" w:hAnsi="標楷體"/>
      <w:b/>
      <w:sz w:val="28"/>
      <w:szCs w:val="28"/>
    </w:rPr>
  </w:style>
  <w:style w:type="paragraph" w:customStyle="1" w:styleId="af8">
    <w:name w:val="表內文"/>
    <w:basedOn w:val="a"/>
    <w:rsid w:val="00FB3B7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autoSpaceDE w:val="0"/>
      <w:autoSpaceDN w:val="0"/>
      <w:adjustRightInd w:val="0"/>
      <w:jc w:val="both"/>
      <w:textAlignment w:val="baseline"/>
    </w:pPr>
    <w:rPr>
      <w:rFonts w:eastAsia="華康中楷體"/>
      <w:kern w:val="0"/>
      <w:szCs w:val="20"/>
    </w:rPr>
  </w:style>
  <w:style w:type="paragraph" w:customStyle="1" w:styleId="af9">
    <w:name w:val="圖標題"/>
    <w:basedOn w:val="a"/>
    <w:rsid w:val="00FB3B77"/>
    <w:pPr>
      <w:tabs>
        <w:tab w:val="right" w:leader="dot" w:pos="8313"/>
      </w:tabs>
      <w:adjustRightInd w:val="0"/>
      <w:spacing w:after="480"/>
      <w:ind w:firstLine="567"/>
      <w:jc w:val="center"/>
      <w:textAlignment w:val="baseline"/>
    </w:pPr>
    <w:rPr>
      <w:rFonts w:eastAsia="華康中楷體"/>
      <w:kern w:val="0"/>
      <w:sz w:val="28"/>
      <w:szCs w:val="20"/>
    </w:rPr>
  </w:style>
  <w:style w:type="paragraph" w:styleId="afa">
    <w:name w:val="Subtitle"/>
    <w:basedOn w:val="a"/>
    <w:next w:val="a"/>
    <w:link w:val="afb"/>
    <w:qFormat/>
    <w:rsid w:val="006E73F2"/>
    <w:pPr>
      <w:spacing w:after="60"/>
      <w:outlineLvl w:val="1"/>
    </w:pPr>
    <w:rPr>
      <w:rFonts w:ascii="Calibri Light" w:eastAsia="標楷體" w:hAnsi="Calibri Light"/>
      <w:iCs/>
      <w:sz w:val="28"/>
    </w:rPr>
  </w:style>
  <w:style w:type="character" w:customStyle="1" w:styleId="afb">
    <w:name w:val="副標題 字元"/>
    <w:link w:val="afa"/>
    <w:rsid w:val="006E73F2"/>
    <w:rPr>
      <w:rFonts w:ascii="Calibri Light" w:eastAsia="標楷體" w:hAnsi="Calibri Light" w:cs="Times New Roman"/>
      <w:iCs/>
      <w:kern w:val="2"/>
      <w:sz w:val="28"/>
      <w:szCs w:val="24"/>
    </w:rPr>
  </w:style>
  <w:style w:type="character" w:customStyle="1" w:styleId="10">
    <w:name w:val="標題 1 字元"/>
    <w:link w:val="1"/>
    <w:rsid w:val="000C4A70"/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paragraph" w:styleId="afc">
    <w:name w:val="TOC Heading"/>
    <w:basedOn w:val="1"/>
    <w:next w:val="a"/>
    <w:uiPriority w:val="39"/>
    <w:unhideWhenUsed/>
    <w:qFormat/>
    <w:rsid w:val="000C4A70"/>
    <w:pPr>
      <w:keepLines/>
      <w:widowControl/>
      <w:spacing w:before="240" w:after="0" w:line="259" w:lineRule="auto"/>
      <w:outlineLvl w:val="9"/>
    </w:pPr>
    <w:rPr>
      <w:b w:val="0"/>
      <w:bCs w:val="0"/>
      <w:color w:val="2E74B5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rsid w:val="004F6458"/>
    <w:pPr>
      <w:tabs>
        <w:tab w:val="right" w:leader="dot" w:pos="10299"/>
      </w:tabs>
      <w:ind w:leftChars="200" w:left="480"/>
    </w:pPr>
    <w:rPr>
      <w:rFonts w:ascii="標楷體" w:eastAsia="標楷體" w:cs="標楷體"/>
      <w:color w:val="000000"/>
      <w:kern w:val="0"/>
      <w:sz w:val="28"/>
      <w:szCs w:val="32"/>
    </w:rPr>
  </w:style>
  <w:style w:type="paragraph" w:styleId="11">
    <w:name w:val="toc 1"/>
    <w:basedOn w:val="a"/>
    <w:next w:val="a"/>
    <w:autoRedefine/>
    <w:uiPriority w:val="39"/>
    <w:rsid w:val="000C4A70"/>
  </w:style>
  <w:style w:type="paragraph" w:customStyle="1" w:styleId="Textbody">
    <w:name w:val="Text body"/>
    <w:rsid w:val="00993FF2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paragraph" w:styleId="afd">
    <w:name w:val="Plain Text"/>
    <w:basedOn w:val="Textbody"/>
    <w:link w:val="afe"/>
    <w:rsid w:val="00350147"/>
    <w:rPr>
      <w:rFonts w:ascii="細明體" w:eastAsia="細明體" w:hAnsi="細明體" w:cs="細明體"/>
      <w:szCs w:val="20"/>
    </w:rPr>
  </w:style>
  <w:style w:type="character" w:customStyle="1" w:styleId="afe">
    <w:name w:val="純文字 字元"/>
    <w:basedOn w:val="a0"/>
    <w:link w:val="afd"/>
    <w:rsid w:val="00350147"/>
    <w:rPr>
      <w:rFonts w:ascii="細明體" w:eastAsia="細明體" w:hAnsi="細明體" w:cs="細明體"/>
      <w:kern w:val="3"/>
      <w:sz w:val="24"/>
    </w:rPr>
  </w:style>
  <w:style w:type="table" w:customStyle="1" w:styleId="TableNormal">
    <w:name w:val="Table Normal"/>
    <w:uiPriority w:val="2"/>
    <w:semiHidden/>
    <w:unhideWhenUsed/>
    <w:qFormat/>
    <w:rsid w:val="0007395B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7395B"/>
    <w:pPr>
      <w:autoSpaceDE w:val="0"/>
      <w:autoSpaceDN w:val="0"/>
    </w:pPr>
    <w:rPr>
      <w:rFonts w:ascii="細明體_HKSCS" w:eastAsia="細明體_HKSCS" w:hAnsi="細明體_HKSCS" w:cs="細明體_HKSCS"/>
      <w:kern w:val="0"/>
      <w:sz w:val="22"/>
      <w:szCs w:val="22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66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4DD705-29E3-4B39-A42C-764F56073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Links>
    <vt:vector size="72" baseType="variant">
      <vt:variant>
        <vt:i4>6979981</vt:i4>
      </vt:variant>
      <vt:variant>
        <vt:i4>57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979981</vt:i4>
      </vt:variant>
      <vt:variant>
        <vt:i4>54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553654</vt:i4>
      </vt:variant>
      <vt:variant>
        <vt:i4>51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8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5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3480416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3480415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3480414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3480413</vt:lpwstr>
      </vt:variant>
      <vt:variant>
        <vt:i4>11141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3480412</vt:lpwstr>
      </vt:variant>
      <vt:variant>
        <vt:i4>11141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3480411</vt:lpwstr>
      </vt:variant>
      <vt:variant>
        <vt:i4>11141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34804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交通大學93學年度高階主管管理碩士學程在職專班招生簡章</dc:title>
  <dc:subject/>
  <dc:creator>andy</dc:creator>
  <cp:keywords/>
  <cp:lastModifiedBy>USER</cp:lastModifiedBy>
  <cp:revision>4</cp:revision>
  <cp:lastPrinted>2024-02-21T03:20:00Z</cp:lastPrinted>
  <dcterms:created xsi:type="dcterms:W3CDTF">2024-03-01T07:17:00Z</dcterms:created>
  <dcterms:modified xsi:type="dcterms:W3CDTF">2025-01-23T00:56:00Z</dcterms:modified>
</cp:coreProperties>
</file>